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5F588AC" w:rsidR="00205843" w:rsidRPr="004C2C7C" w:rsidRDefault="004C2C7C" w:rsidP="00F77DA3">
      <w:pPr>
        <w:spacing w:after="0" w:line="360" w:lineRule="auto"/>
        <w:ind w:firstLine="0"/>
        <w:jc w:val="center"/>
        <w:rPr>
          <w:b/>
          <w:sz w:val="48"/>
          <w:szCs w:val="48"/>
        </w:rPr>
      </w:pPr>
      <w:r>
        <w:rPr>
          <w:b/>
          <w:sz w:val="44"/>
          <w:szCs w:val="44"/>
        </w:rPr>
        <w:t>Ovládac</w:t>
      </w:r>
      <w:r w:rsidR="00FB32D9">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E5713A">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33C7D815"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t>, jednotky</w:t>
      </w:r>
      <w:r w:rsidRPr="00245CD7">
        <w:t xml:space="preserve">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18EEFABB" w14:textId="30FF26F6" w:rsidR="00A3107A" w:rsidRPr="00A3107A" w:rsidRDefault="00A3107A" w:rsidP="00A3107A">
      <w:pPr>
        <w:pStyle w:val="Normlnbezodsazen"/>
        <w:ind w:firstLine="426"/>
        <w:rPr>
          <w:lang w:val="en-US"/>
        </w:rPr>
      </w:pPr>
      <w:r w:rsidRPr="00A3107A">
        <w:rPr>
          <w:lang w:val="en-US"/>
        </w:rPr>
        <w:t xml:space="preserve">This bachelor thesis deals with the development of control software for a pneumatic system with five muscles. The aim of the thesis was to develop </w:t>
      </w:r>
      <w:r w:rsidRPr="00A3107A">
        <w:rPr>
          <w:lang w:val="en-US"/>
        </w:rPr>
        <w:t>sophisticated</w:t>
      </w:r>
      <w:r w:rsidRPr="00A3107A">
        <w:rPr>
          <w:lang w:val="en-US"/>
        </w:rPr>
        <w:t xml:space="preserve">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w:t>
      </w:r>
      <w:r w:rsidRPr="00A3107A">
        <w:rPr>
          <w:lang w:val="en-US"/>
        </w:rPr>
        <w:t>include</w:t>
      </w:r>
      <w:r w:rsidRPr="00A3107A">
        <w:rPr>
          <w:lang w:val="en-US"/>
        </w:rPr>
        <w:t xml:space="preserve"> stepper motor step units, mBar pressure units and also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r>
        <w:rPr>
          <w:lang w:val="en-US"/>
        </w:rPr>
        <w:t>.</w:t>
      </w:r>
    </w:p>
    <w:p w14:paraId="23158F15" w14:textId="77777777" w:rsidR="00A3107A" w:rsidRPr="00A3107A" w:rsidRDefault="00A3107A" w:rsidP="00A3107A">
      <w:pPr>
        <w:pStyle w:val="Normlnbezodsazen"/>
        <w:ind w:firstLine="426"/>
        <w:rPr>
          <w:lang w:val="en-US"/>
        </w:rPr>
      </w:pPr>
    </w:p>
    <w:p w14:paraId="29E4C7E6" w14:textId="0D1EE67C" w:rsidR="00834C15" w:rsidRPr="00183762" w:rsidRDefault="00A3107A" w:rsidP="00A3107A">
      <w:pPr>
        <w:pStyle w:val="Normlnbezodsazen"/>
        <w:ind w:firstLine="426"/>
        <w:rPr>
          <w:lang w:val="en-US"/>
        </w:rPr>
      </w:pPr>
      <w:r w:rsidRPr="00A3107A">
        <w:rPr>
          <w:lang w:val="en-US"/>
        </w:rPr>
        <w:t>Translated with DeepL.com (free version)</w:t>
      </w:r>
      <w:r w:rsidR="00183762" w:rsidRPr="00183762">
        <w:rPr>
          <w:lang w:val="en-US"/>
        </w:rPr>
        <w:t>.</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Control software</w:t>
      </w:r>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E5713A">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D7374FE" w14:textId="19E640CB" w:rsidR="0022704F"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98300" w:history="1">
            <w:r w:rsidR="0022704F" w:rsidRPr="004B470C">
              <w:rPr>
                <w:rStyle w:val="Hyperlink"/>
              </w:rPr>
              <w:t>Seznam symbolů a zkratek</w:t>
            </w:r>
            <w:r w:rsidR="0022704F">
              <w:rPr>
                <w:webHidden/>
              </w:rPr>
              <w:tab/>
            </w:r>
            <w:r w:rsidR="0022704F">
              <w:rPr>
                <w:webHidden/>
              </w:rPr>
              <w:fldChar w:fldCharType="begin"/>
            </w:r>
            <w:r w:rsidR="0022704F">
              <w:rPr>
                <w:webHidden/>
              </w:rPr>
              <w:instrText xml:space="preserve"> PAGEREF _Toc161498300 \h </w:instrText>
            </w:r>
            <w:r w:rsidR="0022704F">
              <w:rPr>
                <w:webHidden/>
              </w:rPr>
            </w:r>
            <w:r w:rsidR="0022704F">
              <w:rPr>
                <w:webHidden/>
              </w:rPr>
              <w:fldChar w:fldCharType="separate"/>
            </w:r>
            <w:r w:rsidR="00A3107A">
              <w:rPr>
                <w:webHidden/>
              </w:rPr>
              <w:t>5</w:t>
            </w:r>
            <w:r w:rsidR="0022704F">
              <w:rPr>
                <w:webHidden/>
              </w:rPr>
              <w:fldChar w:fldCharType="end"/>
            </w:r>
          </w:hyperlink>
        </w:p>
        <w:p w14:paraId="615C1168" w14:textId="3081B680"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1" w:history="1">
            <w:r w:rsidR="0022704F" w:rsidRPr="004B470C">
              <w:rPr>
                <w:rStyle w:val="Hyperlink"/>
              </w:rPr>
              <w:t>1</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Úvod</w:t>
            </w:r>
            <w:r w:rsidR="0022704F">
              <w:rPr>
                <w:webHidden/>
              </w:rPr>
              <w:tab/>
            </w:r>
            <w:r w:rsidR="0022704F">
              <w:rPr>
                <w:webHidden/>
              </w:rPr>
              <w:fldChar w:fldCharType="begin"/>
            </w:r>
            <w:r w:rsidR="0022704F">
              <w:rPr>
                <w:webHidden/>
              </w:rPr>
              <w:instrText xml:space="preserve"> PAGEREF _Toc161498301 \h </w:instrText>
            </w:r>
            <w:r w:rsidR="0022704F">
              <w:rPr>
                <w:webHidden/>
              </w:rPr>
            </w:r>
            <w:r w:rsidR="0022704F">
              <w:rPr>
                <w:webHidden/>
              </w:rPr>
              <w:fldChar w:fldCharType="separate"/>
            </w:r>
            <w:r w:rsidR="00A3107A">
              <w:rPr>
                <w:webHidden/>
              </w:rPr>
              <w:t>6</w:t>
            </w:r>
            <w:r w:rsidR="0022704F">
              <w:rPr>
                <w:webHidden/>
              </w:rPr>
              <w:fldChar w:fldCharType="end"/>
            </w:r>
          </w:hyperlink>
        </w:p>
        <w:p w14:paraId="2414BA85" w14:textId="4DE9F2B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2" w:history="1">
            <w:r w:rsidR="0022704F" w:rsidRPr="004B470C">
              <w:rPr>
                <w:rStyle w:val="Hyperlink"/>
              </w:rPr>
              <w:t>2</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Cíle práce</w:t>
            </w:r>
            <w:r w:rsidR="0022704F">
              <w:rPr>
                <w:webHidden/>
              </w:rPr>
              <w:tab/>
            </w:r>
            <w:r w:rsidR="0022704F">
              <w:rPr>
                <w:webHidden/>
              </w:rPr>
              <w:fldChar w:fldCharType="begin"/>
            </w:r>
            <w:r w:rsidR="0022704F">
              <w:rPr>
                <w:webHidden/>
              </w:rPr>
              <w:instrText xml:space="preserve"> PAGEREF _Toc161498302 \h </w:instrText>
            </w:r>
            <w:r w:rsidR="0022704F">
              <w:rPr>
                <w:webHidden/>
              </w:rPr>
            </w:r>
            <w:r w:rsidR="0022704F">
              <w:rPr>
                <w:webHidden/>
              </w:rPr>
              <w:fldChar w:fldCharType="separate"/>
            </w:r>
            <w:r w:rsidR="00A3107A">
              <w:rPr>
                <w:webHidden/>
              </w:rPr>
              <w:t>7</w:t>
            </w:r>
            <w:r w:rsidR="0022704F">
              <w:rPr>
                <w:webHidden/>
              </w:rPr>
              <w:fldChar w:fldCharType="end"/>
            </w:r>
          </w:hyperlink>
        </w:p>
        <w:p w14:paraId="4A443DD5" w14:textId="7E8AFDD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3" w:history="1">
            <w:r w:rsidR="0022704F" w:rsidRPr="004B470C">
              <w:rPr>
                <w:rStyle w:val="Hyperlink"/>
              </w:rPr>
              <w:t>3</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Přehled současného stavu</w:t>
            </w:r>
            <w:r w:rsidR="0022704F">
              <w:rPr>
                <w:webHidden/>
              </w:rPr>
              <w:tab/>
            </w:r>
            <w:r w:rsidR="0022704F">
              <w:rPr>
                <w:webHidden/>
              </w:rPr>
              <w:fldChar w:fldCharType="begin"/>
            </w:r>
            <w:r w:rsidR="0022704F">
              <w:rPr>
                <w:webHidden/>
              </w:rPr>
              <w:instrText xml:space="preserve"> PAGEREF _Toc161498303 \h </w:instrText>
            </w:r>
            <w:r w:rsidR="0022704F">
              <w:rPr>
                <w:webHidden/>
              </w:rPr>
            </w:r>
            <w:r w:rsidR="0022704F">
              <w:rPr>
                <w:webHidden/>
              </w:rPr>
              <w:fldChar w:fldCharType="separate"/>
            </w:r>
            <w:r w:rsidR="00A3107A">
              <w:rPr>
                <w:webHidden/>
              </w:rPr>
              <w:t>9</w:t>
            </w:r>
            <w:r w:rsidR="0022704F">
              <w:rPr>
                <w:webHidden/>
              </w:rPr>
              <w:fldChar w:fldCharType="end"/>
            </w:r>
          </w:hyperlink>
        </w:p>
        <w:p w14:paraId="3704F317" w14:textId="4B67EE77"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4" w:history="1">
            <w:r w:rsidR="0022704F" w:rsidRPr="004B470C">
              <w:rPr>
                <w:rStyle w:val="Hyperlink"/>
                <w:noProof/>
              </w:rPr>
              <w:t>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Motivace pro vznik projektu</w:t>
            </w:r>
            <w:r w:rsidR="0022704F">
              <w:rPr>
                <w:noProof/>
                <w:webHidden/>
              </w:rPr>
              <w:tab/>
            </w:r>
            <w:r w:rsidR="0022704F">
              <w:rPr>
                <w:noProof/>
                <w:webHidden/>
              </w:rPr>
              <w:fldChar w:fldCharType="begin"/>
            </w:r>
            <w:r w:rsidR="0022704F">
              <w:rPr>
                <w:noProof/>
                <w:webHidden/>
              </w:rPr>
              <w:instrText xml:space="preserve"> PAGEREF _Toc16149830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3EE839C" w14:textId="645B39DB"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5" w:history="1">
            <w:r w:rsidR="0022704F" w:rsidRPr="004B470C">
              <w:rPr>
                <w:rStyle w:val="Hyperlink"/>
                <w:noProof/>
              </w:rPr>
              <w:t>3.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Základní principy intubačních přístrojů</w:t>
            </w:r>
            <w:r w:rsidR="0022704F">
              <w:rPr>
                <w:noProof/>
                <w:webHidden/>
              </w:rPr>
              <w:tab/>
            </w:r>
            <w:r w:rsidR="0022704F">
              <w:rPr>
                <w:noProof/>
                <w:webHidden/>
              </w:rPr>
              <w:fldChar w:fldCharType="begin"/>
            </w:r>
            <w:r w:rsidR="0022704F">
              <w:rPr>
                <w:noProof/>
                <w:webHidden/>
              </w:rPr>
              <w:instrText xml:space="preserve"> PAGEREF _Toc16149830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003BD1BD" w14:textId="0F6D6045"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6" w:history="1">
            <w:r w:rsidR="0022704F" w:rsidRPr="004B470C">
              <w:rPr>
                <w:rStyle w:val="Hyperlink"/>
                <w:noProof/>
              </w:rPr>
              <w:t>3.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magnetické rezonance</w:t>
            </w:r>
            <w:r w:rsidR="0022704F">
              <w:rPr>
                <w:noProof/>
                <w:webHidden/>
              </w:rPr>
              <w:tab/>
            </w:r>
            <w:r w:rsidR="0022704F">
              <w:rPr>
                <w:noProof/>
                <w:webHidden/>
              </w:rPr>
              <w:fldChar w:fldCharType="begin"/>
            </w:r>
            <w:r w:rsidR="0022704F">
              <w:rPr>
                <w:noProof/>
                <w:webHidden/>
              </w:rPr>
              <w:instrText xml:space="preserve"> PAGEREF _Toc16149830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1E9FFE0" w14:textId="3F85F17F"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7" w:history="1">
            <w:r w:rsidR="0022704F" w:rsidRPr="004B470C">
              <w:rPr>
                <w:rStyle w:val="Hyperlink"/>
                <w:noProof/>
              </w:rPr>
              <w:t>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učasná pneumatická soustava a její fungování</w:t>
            </w:r>
            <w:r w:rsidR="0022704F">
              <w:rPr>
                <w:noProof/>
                <w:webHidden/>
              </w:rPr>
              <w:tab/>
            </w:r>
            <w:r w:rsidR="0022704F">
              <w:rPr>
                <w:noProof/>
                <w:webHidden/>
              </w:rPr>
              <w:fldChar w:fldCharType="begin"/>
            </w:r>
            <w:r w:rsidR="0022704F">
              <w:rPr>
                <w:noProof/>
                <w:webHidden/>
              </w:rPr>
              <w:instrText xml:space="preserve"> PAGEREF _Toc16149830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90A0167" w14:textId="2FBF484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8" w:history="1">
            <w:r w:rsidR="0022704F" w:rsidRPr="004B470C">
              <w:rPr>
                <w:rStyle w:val="Hyperlink"/>
                <w:noProof/>
              </w:rPr>
              <w:t>3.2.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omponenty pneumatické soustavy</w:t>
            </w:r>
            <w:r w:rsidR="0022704F">
              <w:rPr>
                <w:noProof/>
                <w:webHidden/>
              </w:rPr>
              <w:tab/>
            </w:r>
            <w:r w:rsidR="0022704F">
              <w:rPr>
                <w:noProof/>
                <w:webHidden/>
              </w:rPr>
              <w:fldChar w:fldCharType="begin"/>
            </w:r>
            <w:r w:rsidR="0022704F">
              <w:rPr>
                <w:noProof/>
                <w:webHidden/>
              </w:rPr>
              <w:instrText xml:space="preserve"> PAGEREF _Toc16149830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FE4AA22" w14:textId="56E86B7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9" w:history="1">
            <w:r w:rsidR="0022704F" w:rsidRPr="004B470C">
              <w:rPr>
                <w:rStyle w:val="Hyperlink"/>
                <w:noProof/>
              </w:rPr>
              <w:t>3.2.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Operační systém pro řízení soustavy</w:t>
            </w:r>
            <w:r w:rsidR="0022704F">
              <w:rPr>
                <w:noProof/>
                <w:webHidden/>
              </w:rPr>
              <w:tab/>
            </w:r>
            <w:r w:rsidR="0022704F">
              <w:rPr>
                <w:noProof/>
                <w:webHidden/>
              </w:rPr>
              <w:fldChar w:fldCharType="begin"/>
            </w:r>
            <w:r w:rsidR="0022704F">
              <w:rPr>
                <w:noProof/>
                <w:webHidden/>
              </w:rPr>
              <w:instrText xml:space="preserve"> PAGEREF _Toc161498309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25FC4FA" w14:textId="1FDC5F26"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0" w:history="1">
            <w:r w:rsidR="0022704F" w:rsidRPr="004B470C">
              <w:rPr>
                <w:rStyle w:val="Hyperlink"/>
                <w:noProof/>
              </w:rPr>
              <w:t>3.3</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neumatické svaly a jejich typy</w:t>
            </w:r>
            <w:r w:rsidR="0022704F">
              <w:rPr>
                <w:noProof/>
                <w:webHidden/>
              </w:rPr>
              <w:tab/>
            </w:r>
            <w:r w:rsidR="0022704F">
              <w:rPr>
                <w:noProof/>
                <w:webHidden/>
              </w:rPr>
              <w:fldChar w:fldCharType="begin"/>
            </w:r>
            <w:r w:rsidR="0022704F">
              <w:rPr>
                <w:noProof/>
                <w:webHidden/>
              </w:rPr>
              <w:instrText xml:space="preserve"> PAGEREF _Toc161498310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F147095" w14:textId="214CB40D"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1" w:history="1">
            <w:r w:rsidR="0022704F" w:rsidRPr="004B470C">
              <w:rPr>
                <w:rStyle w:val="Hyperlink"/>
                <w:noProof/>
              </w:rPr>
              <w:t>3.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opis různých typů pneumatických svalů</w:t>
            </w:r>
            <w:r w:rsidR="0022704F">
              <w:rPr>
                <w:noProof/>
                <w:webHidden/>
              </w:rPr>
              <w:tab/>
            </w:r>
            <w:r w:rsidR="0022704F">
              <w:rPr>
                <w:noProof/>
                <w:webHidden/>
              </w:rPr>
              <w:fldChar w:fldCharType="begin"/>
            </w:r>
            <w:r w:rsidR="0022704F">
              <w:rPr>
                <w:noProof/>
                <w:webHidden/>
              </w:rPr>
              <w:instrText xml:space="preserve"> PAGEREF _Toc161498311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E2FBBB9" w14:textId="72A82978"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2" w:history="1">
            <w:r w:rsidR="0022704F" w:rsidRPr="004B470C">
              <w:rPr>
                <w:rStyle w:val="Hyperlink"/>
                <w:noProof/>
              </w:rPr>
              <w:t>3.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práce pneumatických svalů</w:t>
            </w:r>
            <w:r w:rsidR="0022704F">
              <w:rPr>
                <w:noProof/>
                <w:webHidden/>
              </w:rPr>
              <w:tab/>
            </w:r>
            <w:r w:rsidR="0022704F">
              <w:rPr>
                <w:noProof/>
                <w:webHidden/>
              </w:rPr>
              <w:fldChar w:fldCharType="begin"/>
            </w:r>
            <w:r w:rsidR="0022704F">
              <w:rPr>
                <w:noProof/>
                <w:webHidden/>
              </w:rPr>
              <w:instrText xml:space="preserve"> PAGEREF _Toc161498312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8419FDE" w14:textId="75D95940"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3" w:history="1">
            <w:r w:rsidR="0022704F" w:rsidRPr="004B470C">
              <w:rPr>
                <w:rStyle w:val="Hyperlink"/>
                <w:noProof/>
              </w:rPr>
              <w:t>3.4</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ftwarové a robotické aspekty</w:t>
            </w:r>
            <w:r w:rsidR="0022704F">
              <w:rPr>
                <w:noProof/>
                <w:webHidden/>
              </w:rPr>
              <w:tab/>
            </w:r>
            <w:r w:rsidR="0022704F">
              <w:rPr>
                <w:noProof/>
                <w:webHidden/>
              </w:rPr>
              <w:fldChar w:fldCharType="begin"/>
            </w:r>
            <w:r w:rsidR="0022704F">
              <w:rPr>
                <w:noProof/>
                <w:webHidden/>
              </w:rPr>
              <w:instrText xml:space="preserve"> PAGEREF _Toc161498313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489EE4A2" w14:textId="7AB748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4" w:history="1">
            <w:r w:rsidR="0022704F" w:rsidRPr="004B470C">
              <w:rPr>
                <w:rStyle w:val="Hyperlink"/>
                <w:noProof/>
              </w:rPr>
              <w:t>3.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voj softwaru pro ovládání pneumatických svalů</w:t>
            </w:r>
            <w:r w:rsidR="0022704F">
              <w:rPr>
                <w:noProof/>
                <w:webHidden/>
              </w:rPr>
              <w:tab/>
            </w:r>
            <w:r w:rsidR="0022704F">
              <w:rPr>
                <w:noProof/>
                <w:webHidden/>
              </w:rPr>
              <w:fldChar w:fldCharType="begin"/>
            </w:r>
            <w:r w:rsidR="0022704F">
              <w:rPr>
                <w:noProof/>
                <w:webHidden/>
              </w:rPr>
              <w:instrText xml:space="preserve"> PAGEREF _Toc16149831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2B604A7" w14:textId="2F755E8E"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5" w:history="1">
            <w:r w:rsidR="0022704F" w:rsidRPr="004B470C">
              <w:rPr>
                <w:rStyle w:val="Hyperlink"/>
                <w:noProof/>
              </w:rPr>
              <w:t>3.4.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Integrace pneumatických svalů do robotických struktur</w:t>
            </w:r>
            <w:r w:rsidR="0022704F">
              <w:rPr>
                <w:noProof/>
                <w:webHidden/>
              </w:rPr>
              <w:tab/>
            </w:r>
            <w:r w:rsidR="0022704F">
              <w:rPr>
                <w:noProof/>
                <w:webHidden/>
              </w:rPr>
              <w:fldChar w:fldCharType="begin"/>
            </w:r>
            <w:r w:rsidR="0022704F">
              <w:rPr>
                <w:noProof/>
                <w:webHidden/>
              </w:rPr>
              <w:instrText xml:space="preserve"> PAGEREF _Toc16149831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BDD406D" w14:textId="5184CFF9"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6" w:history="1">
            <w:r w:rsidR="0022704F" w:rsidRPr="004B470C">
              <w:rPr>
                <w:rStyle w:val="Hyperlink"/>
                <w:noProof/>
              </w:rPr>
              <w:t>3.5</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ython</w:t>
            </w:r>
            <w:r w:rsidR="0022704F">
              <w:rPr>
                <w:noProof/>
                <w:webHidden/>
              </w:rPr>
              <w:tab/>
            </w:r>
            <w:r w:rsidR="0022704F">
              <w:rPr>
                <w:noProof/>
                <w:webHidden/>
              </w:rPr>
              <w:fldChar w:fldCharType="begin"/>
            </w:r>
            <w:r w:rsidR="0022704F">
              <w:rPr>
                <w:noProof/>
                <w:webHidden/>
              </w:rPr>
              <w:instrText xml:space="preserve"> PAGEREF _Toc16149831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1FD738F" w14:textId="69B0F6D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7" w:history="1">
            <w:r w:rsidR="0022704F" w:rsidRPr="004B470C">
              <w:rPr>
                <w:rStyle w:val="Hyperlink"/>
                <w:noProof/>
              </w:rPr>
              <w:t>3.5.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hody a nevýhody oproti ostatním programovacím jazykům</w:t>
            </w:r>
            <w:r w:rsidR="0022704F">
              <w:rPr>
                <w:noProof/>
                <w:webHidden/>
              </w:rPr>
              <w:tab/>
            </w:r>
            <w:r w:rsidR="0022704F">
              <w:rPr>
                <w:noProof/>
                <w:webHidden/>
              </w:rPr>
              <w:fldChar w:fldCharType="begin"/>
            </w:r>
            <w:r w:rsidR="0022704F">
              <w:rPr>
                <w:noProof/>
                <w:webHidden/>
              </w:rPr>
              <w:instrText xml:space="preserve"> PAGEREF _Toc16149831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3470666" w14:textId="2A685E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8" w:history="1">
            <w:r w:rsidR="0022704F" w:rsidRPr="004B470C">
              <w:rPr>
                <w:rStyle w:val="Hyperlink"/>
                <w:noProof/>
              </w:rPr>
              <w:t>3.5.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oč jsem si ho vůbec vybral a proč se předešlá část soustavy taky programovala v pythonu</w:t>
            </w:r>
            <w:r w:rsidR="0022704F">
              <w:rPr>
                <w:noProof/>
                <w:webHidden/>
              </w:rPr>
              <w:tab/>
            </w:r>
            <w:r w:rsidR="0022704F">
              <w:rPr>
                <w:noProof/>
                <w:webHidden/>
              </w:rPr>
              <w:fldChar w:fldCharType="begin"/>
            </w:r>
            <w:r w:rsidR="0022704F">
              <w:rPr>
                <w:noProof/>
                <w:webHidden/>
              </w:rPr>
              <w:instrText xml:space="preserve"> PAGEREF _Toc16149831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6CD3B8A" w14:textId="0FD8B78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19" w:history="1">
            <w:r w:rsidR="0022704F" w:rsidRPr="004B470C">
              <w:rPr>
                <w:rStyle w:val="Hyperlink"/>
              </w:rPr>
              <w:t>4</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Návrh aplikace</w:t>
            </w:r>
            <w:r w:rsidR="0022704F">
              <w:rPr>
                <w:webHidden/>
              </w:rPr>
              <w:tab/>
            </w:r>
            <w:r w:rsidR="0022704F">
              <w:rPr>
                <w:webHidden/>
              </w:rPr>
              <w:fldChar w:fldCharType="begin"/>
            </w:r>
            <w:r w:rsidR="0022704F">
              <w:rPr>
                <w:webHidden/>
              </w:rPr>
              <w:instrText xml:space="preserve"> PAGEREF _Toc161498319 \h </w:instrText>
            </w:r>
            <w:r w:rsidR="0022704F">
              <w:rPr>
                <w:webHidden/>
              </w:rPr>
            </w:r>
            <w:r w:rsidR="0022704F">
              <w:rPr>
                <w:webHidden/>
              </w:rPr>
              <w:fldChar w:fldCharType="separate"/>
            </w:r>
            <w:r w:rsidR="00A3107A">
              <w:rPr>
                <w:webHidden/>
              </w:rPr>
              <w:t>10</w:t>
            </w:r>
            <w:r w:rsidR="0022704F">
              <w:rPr>
                <w:webHidden/>
              </w:rPr>
              <w:fldChar w:fldCharType="end"/>
            </w:r>
          </w:hyperlink>
        </w:p>
        <w:p w14:paraId="2A71F7B9" w14:textId="141A4CA3"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20" w:history="1">
            <w:r w:rsidR="0022704F" w:rsidRPr="004B470C">
              <w:rPr>
                <w:rStyle w:val="Hyperlink"/>
                <w:noProof/>
              </w:rPr>
              <w:t>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Analýza požadavků</w:t>
            </w:r>
            <w:r w:rsidR="0022704F">
              <w:rPr>
                <w:noProof/>
                <w:webHidden/>
              </w:rPr>
              <w:tab/>
            </w:r>
            <w:r w:rsidR="0022704F">
              <w:rPr>
                <w:noProof/>
                <w:webHidden/>
              </w:rPr>
              <w:fldChar w:fldCharType="begin"/>
            </w:r>
            <w:r w:rsidR="0022704F">
              <w:rPr>
                <w:noProof/>
                <w:webHidden/>
              </w:rPr>
              <w:instrText xml:space="preserve"> PAGEREF _Toc161498320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71393ED5" w14:textId="31D62C9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1" w:history="1">
            <w:r w:rsidR="0022704F" w:rsidRPr="004B470C">
              <w:rPr>
                <w:rStyle w:val="Hyperlink"/>
                <w:noProof/>
              </w:rPr>
              <w:t>4.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nihovna pro GUI</w:t>
            </w:r>
            <w:r w:rsidR="0022704F">
              <w:rPr>
                <w:noProof/>
                <w:webHidden/>
              </w:rPr>
              <w:tab/>
            </w:r>
            <w:r w:rsidR="0022704F">
              <w:rPr>
                <w:noProof/>
                <w:webHidden/>
              </w:rPr>
              <w:fldChar w:fldCharType="begin"/>
            </w:r>
            <w:r w:rsidR="0022704F">
              <w:rPr>
                <w:noProof/>
                <w:webHidden/>
              </w:rPr>
              <w:instrText xml:space="preserve"> PAGEREF _Toc161498321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3C2C6E49" w14:textId="1946B4E4"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2" w:history="1">
            <w:r w:rsidR="0022704F" w:rsidRPr="004B470C">
              <w:rPr>
                <w:rStyle w:val="Hyperlink"/>
                <w:noProof/>
              </w:rPr>
              <w:t>4.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Databázová knihovna</w:t>
            </w:r>
            <w:r w:rsidR="0022704F">
              <w:rPr>
                <w:noProof/>
                <w:webHidden/>
              </w:rPr>
              <w:tab/>
            </w:r>
            <w:r w:rsidR="0022704F">
              <w:rPr>
                <w:noProof/>
                <w:webHidden/>
              </w:rPr>
              <w:fldChar w:fldCharType="begin"/>
            </w:r>
            <w:r w:rsidR="0022704F">
              <w:rPr>
                <w:noProof/>
                <w:webHidden/>
              </w:rPr>
              <w:instrText xml:space="preserve"> PAGEREF _Toc161498322 \h </w:instrText>
            </w:r>
            <w:r w:rsidR="0022704F">
              <w:rPr>
                <w:noProof/>
                <w:webHidden/>
              </w:rPr>
            </w:r>
            <w:r w:rsidR="0022704F">
              <w:rPr>
                <w:noProof/>
                <w:webHidden/>
              </w:rPr>
              <w:fldChar w:fldCharType="separate"/>
            </w:r>
            <w:r w:rsidR="00A3107A">
              <w:rPr>
                <w:noProof/>
                <w:webHidden/>
              </w:rPr>
              <w:t>13</w:t>
            </w:r>
            <w:r w:rsidR="0022704F">
              <w:rPr>
                <w:noProof/>
                <w:webHidden/>
              </w:rPr>
              <w:fldChar w:fldCharType="end"/>
            </w:r>
          </w:hyperlink>
        </w:p>
        <w:p w14:paraId="0F8FB892" w14:textId="5418FCD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3" w:history="1">
            <w:r w:rsidR="0022704F" w:rsidRPr="004B470C">
              <w:rPr>
                <w:rStyle w:val="Hyperlink"/>
                <w:highlight w:val="cyan"/>
              </w:rPr>
              <w:t>5</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Implementace</w:t>
            </w:r>
            <w:r w:rsidR="0022704F">
              <w:rPr>
                <w:webHidden/>
              </w:rPr>
              <w:tab/>
            </w:r>
            <w:r w:rsidR="0022704F">
              <w:rPr>
                <w:webHidden/>
              </w:rPr>
              <w:fldChar w:fldCharType="begin"/>
            </w:r>
            <w:r w:rsidR="0022704F">
              <w:rPr>
                <w:webHidden/>
              </w:rPr>
              <w:instrText xml:space="preserve"> PAGEREF _Toc161498323 \h </w:instrText>
            </w:r>
            <w:r w:rsidR="0022704F">
              <w:rPr>
                <w:webHidden/>
              </w:rPr>
            </w:r>
            <w:r w:rsidR="0022704F">
              <w:rPr>
                <w:webHidden/>
              </w:rPr>
              <w:fldChar w:fldCharType="separate"/>
            </w:r>
            <w:r w:rsidR="00A3107A">
              <w:rPr>
                <w:webHidden/>
              </w:rPr>
              <w:t>19</w:t>
            </w:r>
            <w:r w:rsidR="0022704F">
              <w:rPr>
                <w:webHidden/>
              </w:rPr>
              <w:fldChar w:fldCharType="end"/>
            </w:r>
          </w:hyperlink>
        </w:p>
        <w:p w14:paraId="17A8688C" w14:textId="3146F694"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4" w:history="1">
            <w:r w:rsidR="0022704F" w:rsidRPr="004B470C">
              <w:rPr>
                <w:rStyle w:val="Hyperlink"/>
                <w:highlight w:val="cyan"/>
              </w:rPr>
              <w:t>6</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Uživatelská dokumentace</w:t>
            </w:r>
            <w:r w:rsidR="0022704F">
              <w:rPr>
                <w:webHidden/>
              </w:rPr>
              <w:tab/>
            </w:r>
            <w:r w:rsidR="0022704F">
              <w:rPr>
                <w:webHidden/>
              </w:rPr>
              <w:fldChar w:fldCharType="begin"/>
            </w:r>
            <w:r w:rsidR="0022704F">
              <w:rPr>
                <w:webHidden/>
              </w:rPr>
              <w:instrText xml:space="preserve"> PAGEREF _Toc161498324 \h </w:instrText>
            </w:r>
            <w:r w:rsidR="0022704F">
              <w:rPr>
                <w:webHidden/>
              </w:rPr>
            </w:r>
            <w:r w:rsidR="0022704F">
              <w:rPr>
                <w:webHidden/>
              </w:rPr>
              <w:fldChar w:fldCharType="separate"/>
            </w:r>
            <w:r w:rsidR="00A3107A">
              <w:rPr>
                <w:webHidden/>
              </w:rPr>
              <w:t>19</w:t>
            </w:r>
            <w:r w:rsidR="0022704F">
              <w:rPr>
                <w:webHidden/>
              </w:rPr>
              <w:fldChar w:fldCharType="end"/>
            </w:r>
          </w:hyperlink>
        </w:p>
        <w:p w14:paraId="32BF7C7B" w14:textId="3ED10F9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5" w:history="1">
            <w:r w:rsidR="0022704F" w:rsidRPr="004B470C">
              <w:rPr>
                <w:rStyle w:val="Hyperlink"/>
              </w:rPr>
              <w:t>7</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Výsledky (</w:t>
            </w:r>
            <w:r w:rsidR="0022704F" w:rsidRPr="004B470C">
              <w:rPr>
                <w:rStyle w:val="Hyperlink"/>
                <w:highlight w:val="cyan"/>
              </w:rPr>
              <w:t>Testování</w:t>
            </w:r>
            <w:r w:rsidR="0022704F" w:rsidRPr="004B470C">
              <w:rPr>
                <w:rStyle w:val="Hyperlink"/>
              </w:rPr>
              <w:t>)</w:t>
            </w:r>
            <w:r w:rsidR="0022704F">
              <w:rPr>
                <w:webHidden/>
              </w:rPr>
              <w:tab/>
            </w:r>
            <w:r w:rsidR="0022704F">
              <w:rPr>
                <w:webHidden/>
              </w:rPr>
              <w:fldChar w:fldCharType="begin"/>
            </w:r>
            <w:r w:rsidR="0022704F">
              <w:rPr>
                <w:webHidden/>
              </w:rPr>
              <w:instrText xml:space="preserve"> PAGEREF _Toc161498325 \h </w:instrText>
            </w:r>
            <w:r w:rsidR="0022704F">
              <w:rPr>
                <w:webHidden/>
              </w:rPr>
            </w:r>
            <w:r w:rsidR="0022704F">
              <w:rPr>
                <w:webHidden/>
              </w:rPr>
              <w:fldChar w:fldCharType="separate"/>
            </w:r>
            <w:r w:rsidR="00A3107A">
              <w:rPr>
                <w:webHidden/>
              </w:rPr>
              <w:t>20</w:t>
            </w:r>
            <w:r w:rsidR="0022704F">
              <w:rPr>
                <w:webHidden/>
              </w:rPr>
              <w:fldChar w:fldCharType="end"/>
            </w:r>
          </w:hyperlink>
        </w:p>
        <w:p w14:paraId="7717484E" w14:textId="6959214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6" w:history="1">
            <w:r w:rsidR="0022704F" w:rsidRPr="004B470C">
              <w:rPr>
                <w:rStyle w:val="Hyperlink"/>
              </w:rPr>
              <w:t>8</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Diskuse</w:t>
            </w:r>
            <w:r w:rsidR="0022704F">
              <w:rPr>
                <w:webHidden/>
              </w:rPr>
              <w:tab/>
            </w:r>
            <w:r w:rsidR="0022704F">
              <w:rPr>
                <w:webHidden/>
              </w:rPr>
              <w:fldChar w:fldCharType="begin"/>
            </w:r>
            <w:r w:rsidR="0022704F">
              <w:rPr>
                <w:webHidden/>
              </w:rPr>
              <w:instrText xml:space="preserve"> PAGEREF _Toc161498326 \h </w:instrText>
            </w:r>
            <w:r w:rsidR="0022704F">
              <w:rPr>
                <w:webHidden/>
              </w:rPr>
            </w:r>
            <w:r w:rsidR="0022704F">
              <w:rPr>
                <w:webHidden/>
              </w:rPr>
              <w:fldChar w:fldCharType="separate"/>
            </w:r>
            <w:r w:rsidR="00A3107A">
              <w:rPr>
                <w:webHidden/>
              </w:rPr>
              <w:t>21</w:t>
            </w:r>
            <w:r w:rsidR="0022704F">
              <w:rPr>
                <w:webHidden/>
              </w:rPr>
              <w:fldChar w:fldCharType="end"/>
            </w:r>
          </w:hyperlink>
        </w:p>
        <w:p w14:paraId="533DDF6E" w14:textId="0A4DE5D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7" w:history="1">
            <w:r w:rsidR="0022704F" w:rsidRPr="004B470C">
              <w:rPr>
                <w:rStyle w:val="Hyperlink"/>
              </w:rPr>
              <w:t>9</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Závěr</w:t>
            </w:r>
            <w:r w:rsidR="0022704F">
              <w:rPr>
                <w:webHidden/>
              </w:rPr>
              <w:tab/>
            </w:r>
            <w:r w:rsidR="0022704F">
              <w:rPr>
                <w:webHidden/>
              </w:rPr>
              <w:fldChar w:fldCharType="begin"/>
            </w:r>
            <w:r w:rsidR="0022704F">
              <w:rPr>
                <w:webHidden/>
              </w:rPr>
              <w:instrText xml:space="preserve"> PAGEREF _Toc161498327 \h </w:instrText>
            </w:r>
            <w:r w:rsidR="0022704F">
              <w:rPr>
                <w:webHidden/>
              </w:rPr>
            </w:r>
            <w:r w:rsidR="0022704F">
              <w:rPr>
                <w:webHidden/>
              </w:rPr>
              <w:fldChar w:fldCharType="separate"/>
            </w:r>
            <w:r w:rsidR="00A3107A">
              <w:rPr>
                <w:webHidden/>
              </w:rPr>
              <w:t>22</w:t>
            </w:r>
            <w:r w:rsidR="0022704F">
              <w:rPr>
                <w:webHidden/>
              </w:rPr>
              <w:fldChar w:fldCharType="end"/>
            </w:r>
          </w:hyperlink>
        </w:p>
        <w:p w14:paraId="07B16BFC" w14:textId="5A5CC04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8" w:history="1">
            <w:r w:rsidR="0022704F" w:rsidRPr="004B470C">
              <w:rPr>
                <w:rStyle w:val="Hyperlink"/>
              </w:rPr>
              <w:t>Seznam použité literatury</w:t>
            </w:r>
            <w:r w:rsidR="0022704F">
              <w:rPr>
                <w:webHidden/>
              </w:rPr>
              <w:tab/>
            </w:r>
            <w:r w:rsidR="0022704F">
              <w:rPr>
                <w:webHidden/>
              </w:rPr>
              <w:fldChar w:fldCharType="begin"/>
            </w:r>
            <w:r w:rsidR="0022704F">
              <w:rPr>
                <w:webHidden/>
              </w:rPr>
              <w:instrText xml:space="preserve"> PAGEREF _Toc161498328 \h </w:instrText>
            </w:r>
            <w:r w:rsidR="0022704F">
              <w:rPr>
                <w:webHidden/>
              </w:rPr>
            </w:r>
            <w:r w:rsidR="0022704F">
              <w:rPr>
                <w:webHidden/>
              </w:rPr>
              <w:fldChar w:fldCharType="separate"/>
            </w:r>
            <w:r w:rsidR="00A3107A">
              <w:rPr>
                <w:webHidden/>
              </w:rPr>
              <w:t>23</w:t>
            </w:r>
            <w:r w:rsidR="0022704F">
              <w:rPr>
                <w:webHidden/>
              </w:rPr>
              <w:fldChar w:fldCharType="end"/>
            </w:r>
          </w:hyperlink>
        </w:p>
        <w:p w14:paraId="3C88610A" w14:textId="305B127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9" w:history="1">
            <w:r w:rsidR="0022704F" w:rsidRPr="004B470C">
              <w:rPr>
                <w:rStyle w:val="Hyperlink"/>
              </w:rPr>
              <w:t>Příloha A: Požadavky na formátování práce</w:t>
            </w:r>
            <w:r w:rsidR="0022704F">
              <w:rPr>
                <w:webHidden/>
              </w:rPr>
              <w:tab/>
            </w:r>
            <w:r w:rsidR="0022704F">
              <w:rPr>
                <w:webHidden/>
              </w:rPr>
              <w:fldChar w:fldCharType="begin"/>
            </w:r>
            <w:r w:rsidR="0022704F">
              <w:rPr>
                <w:webHidden/>
              </w:rPr>
              <w:instrText xml:space="preserve"> PAGEREF _Toc161498329 \h </w:instrText>
            </w:r>
            <w:r w:rsidR="0022704F">
              <w:rPr>
                <w:webHidden/>
              </w:rPr>
            </w:r>
            <w:r w:rsidR="0022704F">
              <w:rPr>
                <w:webHidden/>
              </w:rPr>
              <w:fldChar w:fldCharType="separate"/>
            </w:r>
            <w:r w:rsidR="00A3107A">
              <w:rPr>
                <w:webHidden/>
              </w:rPr>
              <w:t>24</w:t>
            </w:r>
            <w:r w:rsidR="0022704F">
              <w:rPr>
                <w:webHidden/>
              </w:rPr>
              <w:fldChar w:fldCharType="end"/>
            </w:r>
          </w:hyperlink>
        </w:p>
        <w:p w14:paraId="56FF82D7" w14:textId="631C756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0" w:history="1">
            <w:r w:rsidR="0022704F" w:rsidRPr="004B470C">
              <w:rPr>
                <w:rStyle w:val="Hyperlink"/>
              </w:rPr>
              <w:t>Příloha B: Základní typografické zásady</w:t>
            </w:r>
            <w:r w:rsidR="0022704F">
              <w:rPr>
                <w:webHidden/>
              </w:rPr>
              <w:tab/>
            </w:r>
            <w:r w:rsidR="0022704F">
              <w:rPr>
                <w:webHidden/>
              </w:rPr>
              <w:fldChar w:fldCharType="begin"/>
            </w:r>
            <w:r w:rsidR="0022704F">
              <w:rPr>
                <w:webHidden/>
              </w:rPr>
              <w:instrText xml:space="preserve"> PAGEREF _Toc161498330 \h </w:instrText>
            </w:r>
            <w:r w:rsidR="0022704F">
              <w:rPr>
                <w:webHidden/>
              </w:rPr>
            </w:r>
            <w:r w:rsidR="0022704F">
              <w:rPr>
                <w:webHidden/>
              </w:rPr>
              <w:fldChar w:fldCharType="separate"/>
            </w:r>
            <w:r w:rsidR="00A3107A">
              <w:rPr>
                <w:webHidden/>
              </w:rPr>
              <w:t>24</w:t>
            </w:r>
            <w:r w:rsidR="0022704F">
              <w:rPr>
                <w:webHidden/>
              </w:rPr>
              <w:fldChar w:fldCharType="end"/>
            </w:r>
          </w:hyperlink>
        </w:p>
        <w:p w14:paraId="234B5384" w14:textId="0779B35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1" w:history="1">
            <w:r w:rsidR="0022704F" w:rsidRPr="004B470C">
              <w:rPr>
                <w:rStyle w:val="Hyperlink"/>
              </w:rPr>
              <w:t>Příloha C: Další doporučení pro přehlednost textu</w:t>
            </w:r>
            <w:r w:rsidR="0022704F">
              <w:rPr>
                <w:webHidden/>
              </w:rPr>
              <w:tab/>
            </w:r>
            <w:r w:rsidR="0022704F">
              <w:rPr>
                <w:webHidden/>
              </w:rPr>
              <w:fldChar w:fldCharType="begin"/>
            </w:r>
            <w:r w:rsidR="0022704F">
              <w:rPr>
                <w:webHidden/>
              </w:rPr>
              <w:instrText xml:space="preserve"> PAGEREF _Toc161498331 \h </w:instrText>
            </w:r>
            <w:r w:rsidR="0022704F">
              <w:rPr>
                <w:webHidden/>
              </w:rPr>
            </w:r>
            <w:r w:rsidR="0022704F">
              <w:rPr>
                <w:webHidden/>
              </w:rPr>
              <w:fldChar w:fldCharType="separate"/>
            </w:r>
            <w:r w:rsidR="00A3107A">
              <w:rPr>
                <w:webHidden/>
              </w:rPr>
              <w:t>24</w:t>
            </w:r>
            <w:r w:rsidR="0022704F">
              <w:rPr>
                <w:webHidden/>
              </w:rPr>
              <w:fldChar w:fldCharType="end"/>
            </w:r>
          </w:hyperlink>
        </w:p>
        <w:p w14:paraId="1BCFA787" w14:textId="77ADADDF"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2" w:history="1">
            <w:r w:rsidR="0022704F" w:rsidRPr="004B470C">
              <w:rPr>
                <w:rStyle w:val="Hyperlink"/>
              </w:rPr>
              <w:t>Příloha D: Obsah přiloženého CD</w:t>
            </w:r>
            <w:r w:rsidR="0022704F">
              <w:rPr>
                <w:webHidden/>
              </w:rPr>
              <w:tab/>
            </w:r>
            <w:r w:rsidR="0022704F">
              <w:rPr>
                <w:webHidden/>
              </w:rPr>
              <w:fldChar w:fldCharType="begin"/>
            </w:r>
            <w:r w:rsidR="0022704F">
              <w:rPr>
                <w:webHidden/>
              </w:rPr>
              <w:instrText xml:space="preserve"> PAGEREF _Toc161498332 \h </w:instrText>
            </w:r>
            <w:r w:rsidR="0022704F">
              <w:rPr>
                <w:webHidden/>
              </w:rPr>
            </w:r>
            <w:r w:rsidR="0022704F">
              <w:rPr>
                <w:webHidden/>
              </w:rPr>
              <w:fldChar w:fldCharType="separate"/>
            </w:r>
            <w:r w:rsidR="00A3107A">
              <w:rPr>
                <w:webHidden/>
              </w:rPr>
              <w:t>24</w:t>
            </w:r>
            <w:r w:rsidR="0022704F">
              <w:rPr>
                <w:webHidden/>
              </w:rPr>
              <w:fldChar w:fldCharType="end"/>
            </w:r>
          </w:hyperlink>
        </w:p>
        <w:p w14:paraId="78D38C80" w14:textId="085A9ED8"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E5713A">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98300"/>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635578D1" w:rsidR="00A3107A" w:rsidRPr="00A3107A" w:rsidRDefault="0087518F" w:rsidP="00A3107A">
            <w:pPr>
              <w:pStyle w:val="Tabulka"/>
              <w:jc w:val="left"/>
            </w:pPr>
            <w:r w:rsidRPr="00BE000C">
              <w:t>Střední distenzní tlak po ustálení přechodového děje</w:t>
            </w:r>
          </w:p>
        </w:tc>
      </w:tr>
      <w:tr w:rsidR="00A3107A" w:rsidRPr="0087518F" w14:paraId="313A369C" w14:textId="77777777" w:rsidTr="00543C8C">
        <w:trPr>
          <w:gridAfter w:val="2"/>
          <w:wAfter w:w="6944" w:type="dxa"/>
        </w:trPr>
        <w:tc>
          <w:tcPr>
            <w:tcW w:w="1559" w:type="dxa"/>
          </w:tcPr>
          <w:p w14:paraId="6C7A8489" w14:textId="0EC37A54" w:rsidR="00A3107A" w:rsidRPr="00BE000C" w:rsidRDefault="00A3107A" w:rsidP="00BE000C">
            <w:pPr>
              <w:pStyle w:val="Tabulka"/>
              <w:jc w:val="left"/>
            </w:pPr>
          </w:p>
        </w:tc>
      </w:tr>
      <w:tr w:rsidR="00A3107A" w:rsidRPr="0087518F" w14:paraId="43C174FB" w14:textId="77777777" w:rsidTr="00304BA4">
        <w:tc>
          <w:tcPr>
            <w:tcW w:w="1559" w:type="dxa"/>
            <w:tcBorders>
              <w:bottom w:val="single" w:sz="12" w:space="0" w:color="auto"/>
            </w:tcBorders>
          </w:tcPr>
          <w:p w14:paraId="214DC362" w14:textId="7C38AB93" w:rsidR="00A3107A" w:rsidRPr="00BE000C" w:rsidRDefault="00A3107A" w:rsidP="00BE000C">
            <w:pPr>
              <w:pStyle w:val="Tabulka"/>
              <w:jc w:val="left"/>
              <w:rPr>
                <w:i/>
              </w:rPr>
            </w:pPr>
          </w:p>
        </w:tc>
        <w:tc>
          <w:tcPr>
            <w:tcW w:w="1560" w:type="dxa"/>
            <w:tcBorders>
              <w:bottom w:val="single" w:sz="12" w:space="0" w:color="auto"/>
            </w:tcBorders>
          </w:tcPr>
          <w:p w14:paraId="3F4D4FBB" w14:textId="251B160C" w:rsidR="00A3107A" w:rsidRPr="00BE000C" w:rsidRDefault="00A3107A" w:rsidP="00BE000C">
            <w:pPr>
              <w:pStyle w:val="Tabulka"/>
              <w:jc w:val="left"/>
            </w:pPr>
          </w:p>
        </w:tc>
        <w:tc>
          <w:tcPr>
            <w:tcW w:w="5384" w:type="dxa"/>
            <w:tcBorders>
              <w:bottom w:val="single" w:sz="12" w:space="0" w:color="auto"/>
            </w:tcBorders>
          </w:tcPr>
          <w:p w14:paraId="13F89D91" w14:textId="2587A17B" w:rsidR="00A3107A" w:rsidRPr="00BE000C" w:rsidRDefault="00A3107A" w:rsidP="00BE000C">
            <w:pPr>
              <w:pStyle w:val="Tabulka"/>
              <w:jc w:val="left"/>
            </w:pP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136A01D0" w:rsidR="0087518F" w:rsidRPr="0087518F" w:rsidRDefault="00E91805" w:rsidP="00111603">
            <w:pPr>
              <w:pStyle w:val="Tabulka"/>
              <w:jc w:val="left"/>
            </w:pPr>
            <w:r w:rsidRPr="00E91805">
              <w:t>Softwar</w:t>
            </w:r>
            <w:r>
              <w:t>e (Program)</w:t>
            </w: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2595A340" w14:textId="77777777" w:rsidR="00C67955" w:rsidRDefault="00C67955" w:rsidP="00000785">
            <w:pPr>
              <w:ind w:firstLine="0"/>
            </w:pPr>
            <w:r>
              <w:t>SQL</w:t>
            </w:r>
          </w:p>
          <w:p w14:paraId="4F9A0F57" w14:textId="77777777" w:rsidR="002D343E" w:rsidRDefault="002D343E" w:rsidP="00000785">
            <w:pPr>
              <w:ind w:firstLine="0"/>
            </w:pPr>
            <w:r>
              <w:t>CMD</w:t>
            </w:r>
          </w:p>
          <w:p w14:paraId="76E624D7" w14:textId="77777777" w:rsidR="002D343E" w:rsidRDefault="002D343E" w:rsidP="00000785">
            <w:pPr>
              <w:ind w:firstLine="0"/>
            </w:pPr>
            <w:r>
              <w:t>MVCC</w:t>
            </w:r>
          </w:p>
          <w:p w14:paraId="4A9D2FAB" w14:textId="6F547450" w:rsidR="00A43085" w:rsidRPr="00000785" w:rsidRDefault="00A43085" w:rsidP="00000785">
            <w:pPr>
              <w:ind w:firstLine="0"/>
            </w:pPr>
            <w:r>
              <w:t>CLI</w:t>
            </w:r>
          </w:p>
        </w:tc>
        <w:tc>
          <w:tcPr>
            <w:tcW w:w="7085" w:type="dxa"/>
            <w:tcBorders>
              <w:bottom w:val="single" w:sz="12" w:space="0" w:color="auto"/>
            </w:tcBorders>
          </w:tcPr>
          <w:p w14:paraId="43A01146" w14:textId="28625299" w:rsidR="0087518F" w:rsidRDefault="00E91805" w:rsidP="00111603">
            <w:pPr>
              <w:pStyle w:val="Tabulka"/>
              <w:jc w:val="left"/>
            </w:pPr>
            <w:r w:rsidRPr="00E91805">
              <w:t>Graphical User Interface</w:t>
            </w:r>
            <w:r>
              <w:t xml:space="preserve"> (</w:t>
            </w:r>
            <w:r w:rsidR="00C24B68">
              <w:t>Grafické uživatelské rozhraní</w:t>
            </w:r>
            <w:r>
              <w:t>)</w:t>
            </w:r>
          </w:p>
          <w:p w14:paraId="3FA25FB0" w14:textId="77777777" w:rsidR="00000785" w:rsidRDefault="00E91805" w:rsidP="00E91805">
            <w:pPr>
              <w:ind w:firstLine="0"/>
            </w:pPr>
            <w:r w:rsidRPr="00E91805">
              <w:t>Database</w:t>
            </w:r>
            <w:r>
              <w:t xml:space="preserve"> (Databáze)</w:t>
            </w:r>
          </w:p>
          <w:p w14:paraId="47156B9B" w14:textId="77777777" w:rsidR="00E91805" w:rsidRDefault="00E91805" w:rsidP="00E91805">
            <w:pPr>
              <w:ind w:firstLine="0"/>
            </w:pPr>
            <w:r w:rsidRPr="00E91805">
              <w:t>Structured Query Language</w:t>
            </w:r>
            <w:r>
              <w:t xml:space="preserve"> (</w:t>
            </w:r>
            <w:r w:rsidRPr="00E91805">
              <w:t>Strukturovaný dotazovací jazyk</w:t>
            </w:r>
            <w:r>
              <w:t>)</w:t>
            </w:r>
          </w:p>
          <w:p w14:paraId="3D5C6AB1" w14:textId="77777777" w:rsidR="00E91805" w:rsidRDefault="00E91805" w:rsidP="00E91805">
            <w:pPr>
              <w:ind w:firstLine="0"/>
            </w:pPr>
            <w:r w:rsidRPr="00E91805">
              <w:t>Command Prompt</w:t>
            </w:r>
            <w:r>
              <w:t xml:space="preserve"> (</w:t>
            </w:r>
            <w:r w:rsidRPr="00E91805">
              <w:t>Příkazový řádek</w:t>
            </w:r>
            <w:r>
              <w:t>)</w:t>
            </w:r>
          </w:p>
          <w:p w14:paraId="7724E573" w14:textId="77777777" w:rsidR="00E91805" w:rsidRDefault="00E91805" w:rsidP="00E91805">
            <w:pPr>
              <w:ind w:firstLine="0"/>
            </w:pPr>
            <w:r w:rsidRPr="00E91805">
              <w:t>Multi-Version Concurrency Control</w:t>
            </w:r>
            <w:r>
              <w:t xml:space="preserve"> (</w:t>
            </w:r>
            <w:r w:rsidRPr="00E91805">
              <w:t>Kontrola konkurence více verzí</w:t>
            </w:r>
            <w:r>
              <w:t>)</w:t>
            </w:r>
          </w:p>
          <w:p w14:paraId="0B3A9F79" w14:textId="2B3DAF82" w:rsidR="00A43085" w:rsidRPr="00000785" w:rsidRDefault="00A43085" w:rsidP="00E91805">
            <w:pPr>
              <w:ind w:firstLine="0"/>
            </w:pPr>
            <w:r w:rsidRPr="00A43085">
              <w:t>Command Line Interface</w:t>
            </w:r>
            <w:r>
              <w:t xml:space="preserve"> (</w:t>
            </w:r>
            <w:r w:rsidRPr="00A43085">
              <w:t>Rozhraní příkazového řádku</w:t>
            </w:r>
            <w:r>
              <w:t>)</w:t>
            </w:r>
          </w:p>
        </w:tc>
      </w:tr>
    </w:tbl>
    <w:p w14:paraId="40590304" w14:textId="77777777" w:rsidR="005B115B" w:rsidRDefault="005B115B" w:rsidP="00535B82">
      <w:pPr>
        <w:spacing w:after="0" w:line="360" w:lineRule="auto"/>
        <w:jc w:val="left"/>
        <w:rPr>
          <w:b/>
          <w:sz w:val="28"/>
          <w:szCs w:val="28"/>
        </w:rPr>
        <w:sectPr w:rsidR="005B115B" w:rsidSect="00E5713A">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98301"/>
      <w:r w:rsidRPr="00535B82">
        <w:lastRenderedPageBreak/>
        <w:t>Úvod</w:t>
      </w:r>
      <w:bookmarkEnd w:id="4"/>
      <w:bookmarkEnd w:id="5"/>
      <w:bookmarkEnd w:id="6"/>
      <w:bookmarkEnd w:id="7"/>
    </w:p>
    <w:p w14:paraId="3ADA5986" w14:textId="6B6406B2" w:rsidR="00D21888" w:rsidRDefault="00D37F2B" w:rsidP="00B148FB">
      <w:pPr>
        <w:ind w:firstLine="426"/>
      </w:pPr>
      <w:r w:rsidRPr="00D37F2B">
        <w:t xml:space="preserve">Tato práce vychází z rozsáhlejšího projektu, který se soustředí na </w:t>
      </w:r>
      <w:r w:rsidR="00555116">
        <w:t>zabezpečení</w:t>
      </w:r>
      <w:r w:rsidRPr="00D37F2B">
        <w:t xml:space="preserve">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555116">
        <w:t>kyslí</w:t>
      </w:r>
      <w:r w:rsidR="00555116">
        <w:t>k</w:t>
      </w:r>
      <w:r w:rsidRPr="00B148FB">
        <w:rPr>
          <w:color w:val="FF0000"/>
        </w:rPr>
        <w:t xml:space="preserve"> </w:t>
      </w:r>
      <w:r>
        <w:t>a zároven zajistí že nedojde k blokaci jeho dýchacích cest</w:t>
      </w:r>
      <w:r w:rsidRPr="00D37F2B">
        <w:t xml:space="preserve">.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t>V s</w:t>
      </w:r>
      <w:r w:rsidRPr="00D37F2B">
        <w:t>oučasn</w:t>
      </w:r>
      <w:r w:rsidR="00555116">
        <w:t>é době</w:t>
      </w:r>
      <w:r w:rsidRPr="00D37F2B">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161498302"/>
      <w:bookmarkStart w:id="9" w:name="_Toc386301758"/>
      <w:bookmarkStart w:id="10" w:name="_Toc476327914"/>
      <w:bookmarkStart w:id="11" w:name="_Toc386301760"/>
      <w:r>
        <w:lastRenderedPageBreak/>
        <w:t>Cíle práce</w:t>
      </w:r>
      <w:bookmarkEnd w:id="8"/>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701E93A1" w14:textId="77777777" w:rsidR="00C673F5" w:rsidRPr="00C673F5" w:rsidRDefault="00C673F5" w:rsidP="00C673F5"/>
    <w:p w14:paraId="23264DD5" w14:textId="77777777" w:rsidR="00794C73" w:rsidRDefault="00794C73" w:rsidP="00794C73">
      <w:pPr>
        <w:ind w:firstLine="0"/>
      </w:pPr>
      <w:r>
        <w:t>Vyhledat knihovnu pro tvorbu grafického uživatelského rozhraní:</w:t>
      </w:r>
    </w:p>
    <w:p w14:paraId="0BBAF2BB" w14:textId="77777777" w:rsidR="00A03120" w:rsidRDefault="00A03120" w:rsidP="00A03120">
      <w:pPr>
        <w:pStyle w:val="ListParagraph"/>
        <w:numPr>
          <w:ilvl w:val="0"/>
          <w:numId w:val="20"/>
        </w:numPr>
      </w:pPr>
      <w:r>
        <w:t>Primárním kritériem je moderní estetika. Knihovna by měla nabízet moderně vypadající prvky a možnost konfigurace barevného schématu.</w:t>
      </w:r>
    </w:p>
    <w:p w14:paraId="1797C7AA" w14:textId="7729364D" w:rsidR="00F938C2" w:rsidRDefault="00A03120" w:rsidP="00A03120">
      <w:pPr>
        <w:pStyle w:val="ListParagraph"/>
        <w:numPr>
          <w:ilvl w:val="0"/>
          <w:numId w:val="20"/>
        </w:numPr>
      </w:pPr>
      <w:r>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4117AC9E" w14:textId="77777777" w:rsidR="00C673F5" w:rsidRDefault="00C673F5" w:rsidP="00C673F5">
      <w:pPr>
        <w:pStyle w:val="ListParagraph"/>
        <w:ind w:firstLine="0"/>
      </w:pPr>
    </w:p>
    <w:p w14:paraId="62688BF0" w14:textId="77777777" w:rsidR="00F938C2" w:rsidRDefault="00F938C2" w:rsidP="00F938C2">
      <w:pPr>
        <w:ind w:firstLine="0"/>
      </w:pPr>
      <w:r>
        <w:t>Vyhledat vhodnou databázi pro ukládání dat:</w:t>
      </w:r>
    </w:p>
    <w:p w14:paraId="7C28DC04" w14:textId="77777777" w:rsidR="00C673F5" w:rsidRDefault="00C673F5" w:rsidP="00C673F5">
      <w:pPr>
        <w:pStyle w:val="ListParagraph"/>
        <w:numPr>
          <w:ilvl w:val="0"/>
          <w:numId w:val="22"/>
        </w:numPr>
      </w:pPr>
      <w:r>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7513E92E" w14:textId="48083EA5" w:rsidR="00A03120" w:rsidRDefault="00C673F5" w:rsidP="00C673F5">
      <w:pPr>
        <w:pStyle w:val="ListParagraph"/>
        <w:numPr>
          <w:ilvl w:val="0"/>
          <w:numId w:val="22"/>
        </w:numPr>
      </w:pPr>
      <w:r>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4DA664F1" w14:textId="77777777" w:rsidR="00C673F5" w:rsidRDefault="00C673F5" w:rsidP="00C673F5">
      <w:pPr>
        <w:pStyle w:val="ListParagraph"/>
        <w:ind w:firstLine="0"/>
      </w:pP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78FCDAD5" w14:textId="77777777" w:rsidR="00FB48EF" w:rsidRDefault="00FB48EF" w:rsidP="00817F20">
      <w:pPr>
        <w:pStyle w:val="ListParagraph"/>
        <w:numPr>
          <w:ilvl w:val="0"/>
          <w:numId w:val="31"/>
        </w:numPr>
      </w:pPr>
      <w:r w:rsidRPr="00FB48EF">
        <w:t>Navržení jednoduchého a intuitivního rozhraní komponent pro snadnou práci uživatele.</w:t>
      </w:r>
    </w:p>
    <w:p w14:paraId="63B491B4" w14:textId="447E4A47" w:rsidR="00817F20" w:rsidRDefault="00FB48EF" w:rsidP="00817F20">
      <w:pPr>
        <w:pStyle w:val="ListParagraph"/>
        <w:numPr>
          <w:ilvl w:val="0"/>
          <w:numId w:val="31"/>
        </w:numPr>
      </w:pPr>
      <w:r w:rsidRPr="00FB48EF">
        <w:t>Implementace mechanismu automatické validace vstupů na základě definovaných pravidel.</w:t>
      </w:r>
    </w:p>
    <w:p w14:paraId="10849328" w14:textId="77777777" w:rsidR="00FB48EF" w:rsidRDefault="00FB48EF" w:rsidP="00FB48EF">
      <w:pPr>
        <w:pStyle w:val="ListParagraph"/>
        <w:numPr>
          <w:ilvl w:val="0"/>
          <w:numId w:val="31"/>
        </w:numPr>
      </w:pPr>
      <w:r>
        <w:t>Přidání možnosti potvrzování vstupů pomocí klávesy "Enter" na vhodných místech uživatelského rozhraní.</w:t>
      </w:r>
    </w:p>
    <w:p w14:paraId="490E1243" w14:textId="77777777" w:rsidR="00FB48EF" w:rsidRDefault="00FB48EF" w:rsidP="00FB48EF">
      <w:pPr>
        <w:pStyle w:val="ListParagraph"/>
        <w:numPr>
          <w:ilvl w:val="0"/>
          <w:numId w:val="31"/>
        </w:numPr>
      </w:pPr>
      <w:r>
        <w:t>Rozšíření funkcionalit tak, aby uživatel mohl interagovat s aplikací nejen prostřednictvím tlačítek, ale také klávesovými zkratkami.</w:t>
      </w:r>
    </w:p>
    <w:p w14:paraId="4965DB76" w14:textId="6E0AF8F6" w:rsidR="00817F20" w:rsidRDefault="00817F20" w:rsidP="00FB48EF">
      <w:pPr>
        <w:pStyle w:val="ListParagraph"/>
        <w:ind w:left="1145" w:firstLine="0"/>
      </w:pPr>
    </w:p>
    <w:p w14:paraId="6B429309" w14:textId="547DBE80" w:rsidR="00794C73" w:rsidRDefault="00794C73" w:rsidP="00FB48EF">
      <w:pPr>
        <w:pageBreakBefore/>
        <w:ind w:firstLine="0"/>
      </w:pPr>
      <w:r>
        <w:lastRenderedPageBreak/>
        <w:t>Implementovat autentizaci a oprávnění uživatelů:</w:t>
      </w:r>
    </w:p>
    <w:p w14:paraId="67981841" w14:textId="08AEB03E" w:rsidR="00FB48EF" w:rsidRDefault="00FB48EF" w:rsidP="00FB48EF">
      <w:pPr>
        <w:pStyle w:val="ListParagraph"/>
        <w:numPr>
          <w:ilvl w:val="0"/>
          <w:numId w:val="32"/>
        </w:numPr>
      </w:pPr>
      <w:r>
        <w:t>Uživatelé se dostali do uživatelské části po zadání uživatelského hesla</w:t>
      </w:r>
      <w:r>
        <w:t xml:space="preserve"> a a</w:t>
      </w:r>
      <w:r>
        <w:t>dministrátoři se dostali do administrátorské části po zadání administrátorského hesla.</w:t>
      </w:r>
    </w:p>
    <w:p w14:paraId="268E11BC" w14:textId="4DCDA481" w:rsidR="00FB48EF" w:rsidRDefault="00FB48EF" w:rsidP="00FB48EF">
      <w:pPr>
        <w:pStyle w:val="ListParagraph"/>
        <w:numPr>
          <w:ilvl w:val="0"/>
          <w:numId w:val="32"/>
        </w:numPr>
      </w:pPr>
      <w:r>
        <w:t>Implementovat do systému autentizace hashovací funkci, která zabezpeční integritu dat v databázy v případě hackerského útoku.</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59721009" w:rsidR="00794C73" w:rsidRDefault="00794C73" w:rsidP="00794C73">
      <w:pPr>
        <w:pStyle w:val="ListParagraph"/>
        <w:numPr>
          <w:ilvl w:val="0"/>
          <w:numId w:val="24"/>
        </w:numPr>
      </w:pPr>
      <w:r>
        <w:t>Zabezpečit ukládání výsledků kalibrace</w:t>
      </w:r>
      <w:r w:rsidR="00FB48EF">
        <w:t>,</w:t>
      </w:r>
      <w:r>
        <w:t xml:space="preserve"> </w:t>
      </w:r>
      <w:r w:rsidR="00FB48EF">
        <w:t>ve</w:t>
      </w:r>
      <w:r>
        <w:t xml:space="preserve"> formátu .xlsx </w:t>
      </w:r>
      <w:r w:rsidR="00FB48EF">
        <w:t xml:space="preserve">na domovskou obrazovku, </w:t>
      </w:r>
      <w:r>
        <w:t>pro další analýzu.</w:t>
      </w:r>
    </w:p>
    <w:p w14:paraId="4D8316EF" w14:textId="77777777" w:rsidR="00FB48EF" w:rsidRDefault="00FB48EF" w:rsidP="00FB48EF">
      <w:pPr>
        <w:pStyle w:val="ListParagraph"/>
        <w:ind w:firstLine="0"/>
      </w:pPr>
    </w:p>
    <w:p w14:paraId="7FAFCF62" w14:textId="3FA48422" w:rsidR="00794C73" w:rsidRDefault="00794C73" w:rsidP="00794C73">
      <w:pPr>
        <w:ind w:firstLine="0"/>
      </w:pPr>
      <w:r>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98303"/>
      <w:r>
        <w:lastRenderedPageBreak/>
        <w:t>Přehled současného stavu</w:t>
      </w:r>
      <w:bookmarkEnd w:id="9"/>
      <w:bookmarkEnd w:id="10"/>
      <w:bookmarkEnd w:id="12"/>
    </w:p>
    <w:p w14:paraId="38CD29EA" w14:textId="77777777" w:rsidR="00141196" w:rsidRDefault="0041322E" w:rsidP="00141196">
      <w:pPr>
        <w:pStyle w:val="Heading2"/>
      </w:pPr>
      <w:r w:rsidRPr="0041322E">
        <w:t xml:space="preserve"> </w:t>
      </w:r>
      <w:bookmarkStart w:id="13" w:name="_Toc161498304"/>
      <w:r w:rsidR="00141196">
        <w:t>Motivace pro vznik projektu</w:t>
      </w:r>
      <w:bookmarkEnd w:id="13"/>
      <w:r w:rsidR="00141196">
        <w:t xml:space="preserve"> </w:t>
      </w:r>
    </w:p>
    <w:p w14:paraId="1580027D" w14:textId="77777777" w:rsidR="00141196" w:rsidRDefault="00141196" w:rsidP="00141196">
      <w:pPr>
        <w:pStyle w:val="Heading3"/>
      </w:pPr>
      <w:bookmarkStart w:id="14" w:name="_Toc161498305"/>
      <w:r>
        <w:t>Základní principy intubačních přístrojů</w:t>
      </w:r>
      <w:bookmarkEnd w:id="14"/>
      <w:r>
        <w:t xml:space="preserve"> </w:t>
      </w:r>
    </w:p>
    <w:p w14:paraId="760EBE13" w14:textId="77777777" w:rsidR="00141196" w:rsidRDefault="00141196" w:rsidP="00141196">
      <w:pPr>
        <w:pStyle w:val="Heading3"/>
      </w:pPr>
      <w:bookmarkStart w:id="15" w:name="_Toc161498306"/>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98307"/>
      <w:r>
        <w:t>Současná pneumatická soustava a její fungování</w:t>
      </w:r>
      <w:bookmarkEnd w:id="16"/>
      <w:r>
        <w:t xml:space="preserve"> </w:t>
      </w:r>
    </w:p>
    <w:p w14:paraId="05C10168" w14:textId="77777777" w:rsidR="00126D6F" w:rsidRDefault="00141196" w:rsidP="00126D6F">
      <w:pPr>
        <w:pStyle w:val="Heading3"/>
      </w:pPr>
      <w:bookmarkStart w:id="17" w:name="_Toc161498308"/>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98309"/>
      <w:r>
        <w:t>Operační systém pro řízení soustavy</w:t>
      </w:r>
      <w:bookmarkEnd w:id="18"/>
    </w:p>
    <w:p w14:paraId="6967E0D9" w14:textId="77777777" w:rsidR="00126D6F" w:rsidRDefault="00141196" w:rsidP="00141196">
      <w:pPr>
        <w:pStyle w:val="Heading2"/>
      </w:pPr>
      <w:bookmarkStart w:id="19" w:name="_Toc161498310"/>
      <w:r>
        <w:t>Pneumatické svaly a jejich typy</w:t>
      </w:r>
      <w:bookmarkEnd w:id="19"/>
      <w:r>
        <w:t xml:space="preserve"> </w:t>
      </w:r>
    </w:p>
    <w:p w14:paraId="58E383AC" w14:textId="77777777" w:rsidR="00126D6F" w:rsidRDefault="00141196" w:rsidP="00126D6F">
      <w:pPr>
        <w:pStyle w:val="Heading3"/>
      </w:pPr>
      <w:bookmarkStart w:id="20" w:name="_Toc161498311"/>
      <w:r>
        <w:t>Popis různých typů pneumatických svalů</w:t>
      </w:r>
      <w:bookmarkEnd w:id="20"/>
      <w:r>
        <w:t xml:space="preserve"> </w:t>
      </w:r>
    </w:p>
    <w:p w14:paraId="7E9A23E2" w14:textId="69C22A74" w:rsidR="00141196" w:rsidRDefault="00141196" w:rsidP="00126D6F">
      <w:pPr>
        <w:pStyle w:val="Heading3"/>
      </w:pPr>
      <w:bookmarkStart w:id="21" w:name="_Toc161498312"/>
      <w:r>
        <w:t>Principy práce pneumatických svalů</w:t>
      </w:r>
      <w:bookmarkEnd w:id="21"/>
    </w:p>
    <w:p w14:paraId="619398E9" w14:textId="77777777" w:rsidR="00126D6F" w:rsidRDefault="00141196" w:rsidP="00141196">
      <w:pPr>
        <w:pStyle w:val="Heading2"/>
      </w:pPr>
      <w:bookmarkStart w:id="22" w:name="_Toc161498313"/>
      <w:r>
        <w:t>Softwarové a robotické aspekty</w:t>
      </w:r>
      <w:bookmarkEnd w:id="22"/>
      <w:r>
        <w:t xml:space="preserve"> </w:t>
      </w:r>
    </w:p>
    <w:p w14:paraId="55C418D3" w14:textId="77777777" w:rsidR="00126D6F" w:rsidRDefault="00141196" w:rsidP="00126D6F">
      <w:pPr>
        <w:pStyle w:val="Heading3"/>
      </w:pPr>
      <w:bookmarkStart w:id="23" w:name="_Toc161498314"/>
      <w:r>
        <w:t>Vývoj softwaru pro ovládání pneumatických svalů</w:t>
      </w:r>
      <w:bookmarkEnd w:id="23"/>
      <w:r>
        <w:t xml:space="preserve"> </w:t>
      </w:r>
    </w:p>
    <w:p w14:paraId="053121A7" w14:textId="57DEFE08" w:rsidR="0041322E" w:rsidRDefault="00141196" w:rsidP="00126D6F">
      <w:pPr>
        <w:pStyle w:val="Heading3"/>
      </w:pPr>
      <w:bookmarkStart w:id="24" w:name="_Toc161498315"/>
      <w:r>
        <w:t>Integrace pneumatických svalů do robotických struktur</w:t>
      </w:r>
      <w:bookmarkEnd w:id="24"/>
    </w:p>
    <w:p w14:paraId="317E2BA0" w14:textId="70B4F513" w:rsidR="008B6E84" w:rsidRDefault="008B6E84" w:rsidP="008B6E84">
      <w:pPr>
        <w:pStyle w:val="Heading2"/>
      </w:pPr>
      <w:bookmarkStart w:id="25" w:name="_Toc161498316"/>
      <w:r>
        <w:t>Python</w:t>
      </w:r>
      <w:bookmarkEnd w:id="25"/>
    </w:p>
    <w:p w14:paraId="4099D3F5" w14:textId="39917600" w:rsidR="008B6E84" w:rsidRDefault="008B6E84" w:rsidP="008B6E84">
      <w:pPr>
        <w:pStyle w:val="Heading3"/>
      </w:pPr>
      <w:bookmarkStart w:id="26" w:name="_Toc161498317"/>
      <w:r>
        <w:t>Výhody a nevýhody oproti ostatním programovacím jazykům</w:t>
      </w:r>
      <w:bookmarkEnd w:id="26"/>
    </w:p>
    <w:p w14:paraId="3D42EDDA" w14:textId="00F85BB9" w:rsidR="0041322E" w:rsidRPr="009767F0" w:rsidRDefault="008B6E84" w:rsidP="009767F0">
      <w:pPr>
        <w:pStyle w:val="Heading3"/>
      </w:pPr>
      <w:bookmarkStart w:id="27" w:name="_Toc161498318"/>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98319"/>
      <w:bookmarkEnd w:id="11"/>
      <w:r w:rsidRPr="00F03A25">
        <w:lastRenderedPageBreak/>
        <w:t>Návrh aplikace</w:t>
      </w:r>
      <w:bookmarkEnd w:id="28"/>
    </w:p>
    <w:p w14:paraId="5157B49D" w14:textId="0E224F94" w:rsidR="00F938C2" w:rsidRDefault="00533885" w:rsidP="00F938C2">
      <w:pPr>
        <w:pStyle w:val="Heading2"/>
      </w:pPr>
      <w:bookmarkStart w:id="29" w:name="_Toc161498320"/>
      <w:r>
        <w:t>Analýza požadavků</w:t>
      </w:r>
      <w:bookmarkEnd w:id="29"/>
    </w:p>
    <w:p w14:paraId="25B1EEDA" w14:textId="58CF1215" w:rsidR="00F938C2" w:rsidRDefault="00F938C2" w:rsidP="00F938C2">
      <w:pPr>
        <w:pStyle w:val="Heading3"/>
      </w:pPr>
      <w:bookmarkStart w:id="30" w:name="_Toc161498321"/>
      <w:r>
        <w:t>Knihovna pro GUI</w:t>
      </w:r>
      <w:bookmarkEnd w:id="30"/>
    </w:p>
    <w:p w14:paraId="5EA6E042" w14:textId="455CA0FC"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DC6817">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04F9A26A" w14:textId="0FB75E7B" w:rsidR="00360B58" w:rsidRDefault="000B0F51" w:rsidP="000C4EE0">
      <w:pPr>
        <w:rPr>
          <w:color w:val="000000"/>
        </w:rPr>
      </w:pPr>
      <w:r>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DC6817">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DC6817">
            <w:rPr>
              <w:rFonts w:eastAsia="Times New Roman"/>
              <w:color w:val="000000"/>
            </w:rPr>
            <w:t>[3]</w:t>
          </w:r>
        </w:sdtContent>
      </w:sdt>
      <w:r w:rsidR="004575C8">
        <w:rPr>
          <w:color w:val="000000"/>
        </w:rPr>
        <w:t xml:space="preserve"> </w:t>
      </w:r>
    </w:p>
    <w:p w14:paraId="3690EF30" w14:textId="0D1B1F2F" w:rsidR="000C4EE0" w:rsidRDefault="004575C8" w:rsidP="000C4EE0">
      <w:pPr>
        <w:rPr>
          <w:color w:val="000000"/>
        </w:rPr>
      </w:pPr>
      <w:r>
        <w:rPr>
          <w:color w:val="000000"/>
        </w:rPr>
        <w:t xml:space="preserve">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Pr>
          <w:color w:val="000000"/>
        </w:rPr>
        <w:t>.</w:t>
      </w:r>
      <w:r w:rsidR="00F84C27">
        <w:rPr>
          <w:color w:val="000000"/>
        </w:rPr>
        <w:t xml:space="preserve"> Ukázka GUI pomocí knihovny Kivy Obrázek 4.1.</w:t>
      </w:r>
    </w:p>
    <w:p w14:paraId="60EEEDCF" w14:textId="25086A82" w:rsidR="00F84C27" w:rsidRDefault="00360B58" w:rsidP="000C4EE0">
      <w:r>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p>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2864204C"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DC6817">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2F294328" w14:textId="1ED98DFF" w:rsidR="00DB72B8"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DC6817">
            <w:rPr>
              <w:rFonts w:eastAsia="Times New Roman"/>
              <w:color w:val="000000"/>
            </w:rPr>
            <w:t>[5]</w:t>
          </w:r>
        </w:sdtContent>
      </w:sdt>
      <w:r w:rsidR="00F57D0E">
        <w:rPr>
          <w:color w:val="000000"/>
        </w:rPr>
        <w:t xml:space="preserve"> </w:t>
      </w:r>
    </w:p>
    <w:p w14:paraId="7EA5B486" w14:textId="46225BD1" w:rsidR="00B03142" w:rsidRDefault="00F57D0E" w:rsidP="00B03142">
      <w:pPr>
        <w:rPr>
          <w:color w:val="000000"/>
        </w:rPr>
      </w:pPr>
      <w:r>
        <w:rPr>
          <w:color w:val="000000"/>
        </w:rPr>
        <w:t>Knihovna PyQt je velice komplexní a ještě komplexnější je když se využívá přímo framework Qt. Ovšem v tomto projektu není takto komplexní framework potřeba proto se ani tato knihovna nevy</w:t>
      </w:r>
      <w:r w:rsidR="009F3803">
        <w:rPr>
          <w:color w:val="000000"/>
        </w:rPr>
        <w:t>užila</w:t>
      </w:r>
      <w:r>
        <w:rPr>
          <w:color w:val="000000"/>
        </w:rPr>
        <w:t>. Ukázka grafického uživatelského rozhraní v pythonu pomocí knihony PyQt Obrázek 4.2.</w:t>
      </w:r>
    </w:p>
    <w:p w14:paraId="475E1605" w14:textId="445535BF" w:rsidR="00F57D0E" w:rsidRPr="00B03142" w:rsidRDefault="00457CFD" w:rsidP="00B03142">
      <w:r>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0435F4BA" w:rsidR="009425E4" w:rsidRDefault="00EB61E7" w:rsidP="009425E4">
      <w:pPr>
        <w:rPr>
          <w:color w:val="000000"/>
        </w:rPr>
      </w:pPr>
      <w:r w:rsidRPr="00EB61E7">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DC6817">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0D7E4EFC" w14:textId="3DA1BE35" w:rsidR="00DB72B8"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w:t>
      </w:r>
      <w:r w:rsidR="00DB72B8">
        <w:t>dokumentaci</w:t>
      </w:r>
      <w:r w:rsidR="00D818FE">
        <w:t xml:space="preserve"> knihovny custumtkinter. Hlavnímy přednostmi této knihovny je například možnost vybrání si vlastního režimu </w:t>
      </w:r>
      <w:r w:rsidR="00D818FE" w:rsidRPr="00D818FE">
        <w:t>('světlý', 'tmavý')</w:t>
      </w:r>
      <w:r w:rsidR="00D818FE">
        <w:t xml:space="preserve">. Tento režim se dá nastavit v závisloti nastavení vašeho počítače nebo se dá i ručně měnit </w:t>
      </w:r>
      <w:r w:rsidR="00DB72B8">
        <w: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DC6817">
            <w:rPr>
              <w:rFonts w:eastAsia="Times New Roman"/>
              <w:color w:val="000000"/>
            </w:rPr>
            <w:t>[7]</w:t>
          </w:r>
        </w:sdtContent>
      </w:sdt>
      <w:r w:rsidR="00DB72B8">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DC6817">
            <w:rPr>
              <w:rFonts w:eastAsia="Times New Roman"/>
              <w:color w:val="000000"/>
            </w:rPr>
            <w:t>[8]</w:t>
          </w:r>
        </w:sdtContent>
      </w:sdt>
    </w:p>
    <w:p w14:paraId="67C35D37" w14:textId="146B31E8" w:rsidR="00EB61E7" w:rsidRPr="009425E4" w:rsidRDefault="00D818FE" w:rsidP="009425E4">
      <w:r>
        <w:t>Pro všechny pozitivní vlastnosti se vybrala tato knihovna jako knihovna pomocí které se bude vytvářet grafické uživatelké rozhraní a její nedostatky budou doplněny knihovnou tkinter</w:t>
      </w:r>
      <w:r w:rsidR="00DB72B8">
        <w:t xml:space="preserve">. </w:t>
      </w:r>
      <w:r>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bookmarkStart w:id="31" w:name="_Toc161498322"/>
      <w:r>
        <w:t>Databázová knihovna</w:t>
      </w:r>
      <w:bookmarkEnd w:id="31"/>
    </w:p>
    <w:p w14:paraId="2D88A663" w14:textId="46C0EDC1"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DC6817">
            <w:rPr>
              <w:rFonts w:eastAsia="Times New Roman"/>
              <w:color w:val="000000"/>
            </w:rPr>
            <w:t>[9]</w:t>
          </w:r>
        </w:sdtContent>
      </w:sdt>
      <w:r w:rsidRPr="003410CC">
        <w:t>.</w:t>
      </w:r>
      <w:r>
        <w:t xml:space="preserve"> </w:t>
      </w:r>
    </w:p>
    <w:p w14:paraId="1808BC76" w14:textId="2D22D0E1" w:rsidR="008C621F" w:rsidRDefault="001126DE" w:rsidP="00FA2813">
      <w:r>
        <w:t>Existuje velké množství různých databází a každá tato databáze má svoje vlastní vhodné využítí jednou z</w:t>
      </w:r>
      <w:r w:rsidR="00DB72B8">
        <w:t> nekomplexnejším typem databázových systémů jsou distribuované databáze</w:t>
      </w:r>
      <w:r w:rsidR="00423451">
        <w:t xml:space="preserve">. </w:t>
      </w:r>
    </w:p>
    <w:p w14:paraId="2EF6D0F3" w14:textId="6E183AB6" w:rsidR="008B44DC" w:rsidRDefault="008B44DC" w:rsidP="008B44DC">
      <w:pPr>
        <w:pStyle w:val="Heading4"/>
        <w:numPr>
          <w:ilvl w:val="3"/>
          <w:numId w:val="1"/>
        </w:numPr>
      </w:pPr>
      <w:r>
        <w:t>Distribuované databáze</w:t>
      </w:r>
    </w:p>
    <w:p w14:paraId="7AEE90ED" w14:textId="10820955" w:rsidR="00523A40" w:rsidRDefault="00FA2813" w:rsidP="00375820">
      <w:pPr>
        <w:rPr>
          <w:color w:val="000000"/>
        </w:rPr>
      </w:pPr>
      <w:r w:rsidRPr="00FA2813">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DC6817">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w:t>
      </w:r>
      <w:r>
        <w:lastRenderedPageBreak/>
        <w:t>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55FC6AD6"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DC6817">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C11099">
      <w:pPr>
        <w:pStyle w:val="Heading4"/>
        <w:numPr>
          <w:ilvl w:val="3"/>
          <w:numId w:val="1"/>
        </w:numPr>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DC6817">
            <w:rPr>
              <w:rFonts w:eastAsia="Times New Roman"/>
              <w:color w:val="000000"/>
            </w:rPr>
            <w:t>[9]</w:t>
          </w:r>
        </w:sdtContent>
      </w:sdt>
    </w:p>
    <w:p w14:paraId="3E5C1314" w14:textId="6DB20AC2"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t> </w:t>
      </w:r>
      <w:r>
        <w:t>databázi</w:t>
      </w:r>
      <w:r w:rsidR="00DB72B8">
        <w:rPr>
          <w:color w:val="000000"/>
        </w:rPr>
        <w:t>.</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Default="00B87F5F" w:rsidP="00B87F5F">
      <w:pPr>
        <w:pStyle w:val="Heading4"/>
        <w:numPr>
          <w:ilvl w:val="3"/>
          <w:numId w:val="1"/>
        </w:numPr>
      </w:pPr>
      <w:r>
        <w:t>MySQL</w:t>
      </w:r>
    </w:p>
    <w:p w14:paraId="1B8E0FEC" w14:textId="727A2B6E" w:rsidR="00B87F5F" w:rsidRDefault="00B87F5F" w:rsidP="00AD6415">
      <w:r>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Default="00B87F5F" w:rsidP="00AD6415">
      <w:r>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DC6817">
            <w:rPr>
              <w:rFonts w:eastAsia="Times New Roman"/>
              <w:color w:val="000000"/>
            </w:rPr>
            <w:t>[9]</w:t>
          </w:r>
        </w:sdtContent>
      </w:sdt>
    </w:p>
    <w:p w14:paraId="357404FA" w14:textId="7B2D0192" w:rsidR="00B87F5F" w:rsidRDefault="00B87F5F" w:rsidP="00B87F5F">
      <w:r>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Default="008A2335" w:rsidP="00B87F5F">
      <w:r w:rsidRPr="008A2335">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Default="000A04CC" w:rsidP="000A04CC">
      <w:pPr>
        <w:pStyle w:val="Heading4"/>
        <w:numPr>
          <w:ilvl w:val="3"/>
          <w:numId w:val="1"/>
        </w:numPr>
      </w:pPr>
      <w:r>
        <w:t>ProstegreSQL</w:t>
      </w:r>
    </w:p>
    <w:p w14:paraId="5BB59664" w14:textId="501ABF8A" w:rsidR="00CE2F47" w:rsidRDefault="00CE2F47" w:rsidP="00CE2F47">
      <w:r>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Default="00CE2F47" w:rsidP="00CE2F47">
      <w:pPr>
        <w:rPr>
          <w:color w:val="000000"/>
        </w:rPr>
      </w:pPr>
      <w:r>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DC6817">
            <w:rPr>
              <w:rFonts w:eastAsia="Times New Roman"/>
              <w:color w:val="000000"/>
            </w:rPr>
            <w:t>[10]</w:t>
          </w:r>
        </w:sdtContent>
      </w:sdt>
    </w:p>
    <w:p w14:paraId="0F3184FD" w14:textId="45C82078" w:rsidR="00CE2F47" w:rsidRDefault="005A5AD2" w:rsidP="00CE2F47">
      <w:pPr>
        <w:rPr>
          <w:color w:val="000000"/>
        </w:rPr>
      </w:pPr>
      <w:r w:rsidRPr="005A5AD2">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Default="005A5AD2" w:rsidP="005A5AD2">
      <w:pPr>
        <w:pStyle w:val="Heading4"/>
        <w:numPr>
          <w:ilvl w:val="3"/>
          <w:numId w:val="1"/>
        </w:numPr>
      </w:pPr>
      <w:r>
        <w:t>SQLite3</w:t>
      </w:r>
    </w:p>
    <w:p w14:paraId="5EF20C6D" w14:textId="7F38A239" w:rsidR="00FD731A" w:rsidRDefault="00FD731A" w:rsidP="00FD731A">
      <w:r>
        <w:t xml:space="preserve">SQLite3 je relační databázový systém, který se odlišuje od tradičních server-klient modelů tím, že veškerá data jsou uložena lokálně na disku v jediném souboru, což </w:t>
      </w:r>
      <w:r>
        <w:lastRenderedPageBreak/>
        <w:t>představuje podobnost s běžnými soubory</w:t>
      </w:r>
      <w:r w:rsidR="00872ED5">
        <w:t>,</w:t>
      </w:r>
      <w:r>
        <w:t xml:space="preserve"> </w:t>
      </w:r>
      <w:r w:rsidR="007F435A">
        <w:t>jako jsou například textové soubory</w:t>
      </w:r>
      <w:r w:rsidR="00A71B12">
        <w:t xml:space="preserve"> ve svém formátu .doxc</w:t>
      </w:r>
      <w:r w:rsidR="007F435A">
        <w:t xml:space="preserve">, které můžeme otevírat a následně s nimi pracovat napříkld pomocí aplikace </w:t>
      </w:r>
      <w:r w:rsidR="0079364E">
        <w:t>,,</w:t>
      </w:r>
      <w:r w:rsidR="007F435A">
        <w:t>Word</w:t>
      </w:r>
      <w:r w:rsidR="0079364E">
        <w:t>‘‘</w:t>
      </w:r>
      <w:r w:rsidR="007F435A">
        <w:t xml:space="preserve">. Databázové systémy mají také svůj vlastní formát .db, s tímto formátem se dá pracovat </w:t>
      </w:r>
      <w:r w:rsidR="0079364E">
        <w:t>například v aplikaci ,, SQLite Database Browser‘‘</w:t>
      </w:r>
      <w:r>
        <w:t>.</w:t>
      </w:r>
      <w:r w:rsidR="00872ED5">
        <w:t xml:space="preserve"> </w:t>
      </w:r>
      <w:r>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DC6817">
            <w:rPr>
              <w:rFonts w:eastAsia="Times New Roman"/>
              <w:color w:val="000000"/>
            </w:rPr>
            <w:t>[11]</w:t>
          </w:r>
        </w:sdtContent>
      </w:sdt>
    </w:p>
    <w:p w14:paraId="7D2E92A2" w14:textId="2CAE2722" w:rsidR="00FD731A" w:rsidRDefault="00FD731A" w:rsidP="00FD731A">
      <w:r>
        <w:t>Tento typ databáze je zahrnut v základní distribuci jazyka Python. To znamená, že programátoři, kteří používají Python, nemusí instalovat žádné dodatečné knihovny pro práci s SQLite3</w:t>
      </w:r>
      <w:r w:rsidR="00A71B12">
        <w:t>,</w:t>
      </w:r>
      <w:r>
        <w:t xml:space="preserve"> stačí pouze inicializovat tuto knihovnu a mohou začít vytvářet vlastní databáze.</w:t>
      </w:r>
    </w:p>
    <w:p w14:paraId="160EBF69" w14:textId="4E257AD6" w:rsidR="00FD731A" w:rsidRDefault="00FD731A" w:rsidP="00FD731A">
      <w:r>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Default="00FD731A" w:rsidP="00FD731A">
      <w:r>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w:t>
      </w:r>
      <w:r w:rsidRPr="00FD731A">
        <w:t xml:space="preserve"> Některé aplikace mohou používat SQLite pro interní ukládání dat. Je také možné vytvořit prototyp pomocí SQLite a pak portovat kód do větší databáze, jako je PostgreSQL nebo Oracle</w:t>
      </w:r>
      <w:r>
        <w:t>‘‘</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DC6817">
            <w:rPr>
              <w:rFonts w:eastAsia="Times New Roman"/>
              <w:color w:val="000000"/>
            </w:rPr>
            <w:t>[11]</w:t>
          </w:r>
        </w:sdtContent>
      </w:sdt>
      <w:r w:rsidRPr="00FD731A">
        <w:t>.</w:t>
      </w:r>
    </w:p>
    <w:p w14:paraId="22E8E3FA" w14:textId="784DBA24" w:rsidR="00FD731A" w:rsidRDefault="0058668E" w:rsidP="00FD731A">
      <w:r w:rsidRPr="0058668E">
        <w:t xml:space="preserve">Pro účely této bakalářské práce byl jako databázový systém zvolen SQLite3. Tato volba byla motivována především její jednoduchostí a vysokou rychlostí. Vzhledem k tomu, že soustava, na níž je tato bakalářská práce </w:t>
      </w:r>
      <w:r>
        <w:t>vypracovávána</w:t>
      </w:r>
      <w:r w:rsidRPr="0058668E">
        <w:t>, nenabízí přístup k internetu, bylo nevhodné zvolit databázový systém založený na klient-server architektuře. Proto byla vlastnost SQLite3 umožňující lokální uložení dat na disku považována za vhodnou volbu.</w:t>
      </w:r>
      <w:r>
        <w:t xml:space="preserve"> </w:t>
      </w:r>
    </w:p>
    <w:p w14:paraId="74A2B3B8" w14:textId="212D4704" w:rsidR="00856076" w:rsidRDefault="00856076" w:rsidP="00856076">
      <w:pPr>
        <w:pStyle w:val="Heading4"/>
        <w:numPr>
          <w:ilvl w:val="3"/>
          <w:numId w:val="1"/>
        </w:numPr>
      </w:pPr>
      <w:r>
        <w:t>Hashovací knihovna</w:t>
      </w:r>
    </w:p>
    <w:p w14:paraId="5E63F32E" w14:textId="1ED23BBD" w:rsidR="00856076" w:rsidRDefault="007C30FD" w:rsidP="00856076">
      <w:r w:rsidRPr="007C30FD">
        <w:t xml:space="preserve">Hashovací knihovna je nedílnou součástí této bakalářské práce, </w:t>
      </w:r>
      <w:r>
        <w:t xml:space="preserve">kvůli správné </w:t>
      </w:r>
      <w:r w:rsidRPr="007C30FD">
        <w:t>autentizac</w:t>
      </w:r>
      <w:r>
        <w:t>i</w:t>
      </w:r>
      <w:r w:rsidRPr="007C30FD">
        <w:t xml:space="preserve"> uživatelů. V kontextu zabezpečení je běžnou praxí ukládat hesla do databází ve formě zahashovaného textu. Tento proces slouží k ochraně hesel uložených v databázi před </w:t>
      </w:r>
      <w:r w:rsidR="00F30B53">
        <w:t>hackerským útokem</w:t>
      </w:r>
      <w:r w:rsidRPr="007C30F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w:t>
      </w:r>
      <w:r>
        <w:t xml:space="preserve"> </w:t>
      </w:r>
      <w:r w:rsidRPr="007C30FD">
        <w:t>4649b934ca495991b7852b855". Tento fakt výrazně komplikuje útoky na hesla, neboť útočník nemá jinou možnost, než zkoušet náhodná hesla a provádět bruteforce útoky</w:t>
      </w:r>
      <w:r>
        <w:t>.</w:t>
      </w:r>
    </w:p>
    <w:p w14:paraId="4704FDCF" w14:textId="53CB38B7" w:rsidR="007C30FD" w:rsidRDefault="007C30FD" w:rsidP="00856076">
      <w:r>
        <w:lastRenderedPageBreak/>
        <w:t>Tato knihovna nabízí spoustu různých hashovacích algoritmů jako jsou ,,sha384, whirlpool, sha256, atd.‘‘. V tomto projektu se využíva hashovací funkce sha256. ,,</w:t>
      </w:r>
      <w:r w:rsidRPr="007C30FD">
        <w:t>Důvodem pro použití SHA-256 je, že se jedná o jeden z nejznámějších a nejbezpečnějších hashovacích algoritmů, které se v současné době používají, a zároveň nabízí méně času potřebného k výpočtu hashe</w:t>
      </w:r>
      <w:r>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DC6817">
            <w:rPr>
              <w:rFonts w:eastAsia="Times New Roman"/>
              <w:color w:val="000000"/>
            </w:rPr>
            <w:t>[12]</w:t>
          </w:r>
        </w:sdtContent>
      </w:sdt>
      <w:r w:rsidRPr="007C30FD">
        <w:t>.</w:t>
      </w:r>
    </w:p>
    <w:p w14:paraId="61F890A5" w14:textId="47680544" w:rsidR="00C816C7" w:rsidRDefault="00AF0B26" w:rsidP="00AF0B26">
      <w:pPr>
        <w:pStyle w:val="Heading4"/>
        <w:numPr>
          <w:ilvl w:val="3"/>
          <w:numId w:val="1"/>
        </w:numPr>
      </w:pPr>
      <w:r>
        <w:t>Knihovna time</w:t>
      </w:r>
    </w:p>
    <w:p w14:paraId="5B13DFE8" w14:textId="661CB2B6" w:rsidR="00AF0B26" w:rsidRDefault="00AF0B26" w:rsidP="00AF0B26">
      <w:r>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DC6817">
            <w:rPr>
              <w:rFonts w:eastAsia="Times New Roman"/>
              <w:color w:val="000000"/>
            </w:rPr>
            <w:t>[13]</w:t>
          </w:r>
        </w:sdtContent>
      </w:sdt>
    </w:p>
    <w:p w14:paraId="4490D329" w14:textId="7B935FB0" w:rsidR="00AF0B26" w:rsidRDefault="00AF0B26" w:rsidP="00AF0B26">
      <w:r>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Default="004547E7" w:rsidP="004547E7">
      <w:pPr>
        <w:pStyle w:val="Heading4"/>
        <w:numPr>
          <w:ilvl w:val="3"/>
          <w:numId w:val="1"/>
        </w:numPr>
      </w:pPr>
      <w:r>
        <w:t>Knihovna openpyxl</w:t>
      </w:r>
    </w:p>
    <w:p w14:paraId="0439781D" w14:textId="64CACF51" w:rsidR="000E08AF" w:rsidRDefault="000E08AF" w:rsidP="000E08AF">
      <w:r>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DC6817">
            <w:rPr>
              <w:rFonts w:eastAsia="Times New Roman"/>
              <w:color w:val="000000"/>
            </w:rPr>
            <w:t>[14]</w:t>
          </w:r>
        </w:sdtContent>
      </w:sdt>
    </w:p>
    <w:p w14:paraId="417E1914" w14:textId="484383C7" w:rsidR="000E08AF" w:rsidRDefault="000E08AF" w:rsidP="000E08AF">
      <w:r>
        <w:t>Je třeba si uvědomit, že mnoho uživatelů nemusí používat program Excel, zejména kvůli</w:t>
      </w:r>
      <w:r w:rsidR="00872ED5">
        <w:t xml:space="preserve"> nemožnosti pracovat ofline bez zakoupení drahé licence</w:t>
      </w:r>
      <w:r>
        <w:t>. Existují však alternativy, jako například „Google Sheets“ od společnosti Google, které poskytují podobné funkce a jsou zdarma k dispozici online</w:t>
      </w:r>
      <w:r w:rsidR="00872ED5">
        <w:t>, nebo z celkového balíčku LibreOffice aplikace ,,Calc‘‘ tento sw je dostupný zdarma i pro ofline práci</w:t>
      </w:r>
      <w:r>
        <w:t>.</w:t>
      </w:r>
    </w:p>
    <w:p w14:paraId="45972484" w14:textId="77777777" w:rsidR="000E08AF" w:rsidRDefault="000E08AF" w:rsidP="000E08AF">
      <w:r>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Default="000E08AF" w:rsidP="000E08AF">
      <w:r w:rsidRPr="000E08AF">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t xml:space="preserve"> </w:t>
      </w:r>
    </w:p>
    <w:p w14:paraId="0DB0E3BF" w14:textId="778F6AC5" w:rsidR="00D613C4" w:rsidRDefault="00D613C4" w:rsidP="00D613C4">
      <w:pPr>
        <w:pStyle w:val="Heading4"/>
        <w:numPr>
          <w:ilvl w:val="3"/>
          <w:numId w:val="1"/>
        </w:numPr>
        <w:ind w:left="851" w:hanging="851"/>
      </w:pPr>
      <w:r>
        <w:lastRenderedPageBreak/>
        <w:t>Knihovna pathlib</w:t>
      </w:r>
    </w:p>
    <w:p w14:paraId="7F78B3C4" w14:textId="2E240200" w:rsidR="00D613C4" w:rsidRDefault="00D613C4" w:rsidP="00D613C4">
      <w:pPr>
        <w:rPr>
          <w:color w:val="000000"/>
        </w:rPr>
      </w:pPr>
      <w:r w:rsidRPr="00D613C4">
        <w:t>Tato knihovna je</w:t>
      </w:r>
      <w:r>
        <w:t xml:space="preserve"> </w:t>
      </w:r>
      <w:r w:rsidRPr="00D613C4">
        <w:t>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w:t>
      </w:r>
      <w:r>
        <w:t xml:space="preserve">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DC6817">
            <w:rPr>
              <w:rFonts w:eastAsia="Times New Roman"/>
              <w:color w:val="000000"/>
            </w:rPr>
            <w:t>[15]</w:t>
          </w:r>
        </w:sdtContent>
      </w:sdt>
    </w:p>
    <w:p w14:paraId="577FB4A7" w14:textId="4AFB25CC" w:rsidR="00513955" w:rsidRDefault="00513955" w:rsidP="00513955">
      <w:pPr>
        <w:pStyle w:val="Heading4"/>
        <w:numPr>
          <w:ilvl w:val="3"/>
          <w:numId w:val="1"/>
        </w:numPr>
        <w:ind w:left="851" w:hanging="851"/>
      </w:pPr>
      <w:r>
        <w:t>Knihovna re</w:t>
      </w:r>
    </w:p>
    <w:p w14:paraId="7E0964C3" w14:textId="0E998B0B" w:rsidR="00513955" w:rsidRDefault="00E67E09" w:rsidP="00513955">
      <w:pPr>
        <w:rPr>
          <w:color w:val="000000"/>
        </w:rPr>
      </w:pPr>
      <w:r>
        <w:t>Jedná se o další knihovnu ze základní distribuce programovacího jazyka Python. Tato knihovna slouží především pro práci s regulárnímy výrazi. ,,</w:t>
      </w:r>
      <w:r w:rsidRPr="00E67E09">
        <w:t xml:space="preserve"> Regulární výrazy, známé také jako regex nebo regexp, jsou nástroji pro práci s textem, které umožňují vyhledávání, nahrazování a manipulaci s textovými řetězci na základě definovaného vzoru (patternu)</w:t>
      </w:r>
      <w:r>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DC6817">
            <w:rPr>
              <w:rFonts w:eastAsia="Times New Roman"/>
              <w:color w:val="000000"/>
            </w:rPr>
            <w:t>[16]</w:t>
          </w:r>
        </w:sdtContent>
      </w:sdt>
      <w:r w:rsidRPr="00E67E09">
        <w:t>.</w:t>
      </w:r>
      <w:r>
        <w:t xml:space="preserve"> </w:t>
      </w:r>
      <w:r w:rsidRPr="00E67E09">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DC6817">
            <w:rPr>
              <w:rFonts w:eastAsia="Times New Roman"/>
              <w:color w:val="000000"/>
            </w:rPr>
            <w:t>[17]</w:t>
          </w:r>
        </w:sdtContent>
      </w:sdt>
    </w:p>
    <w:p w14:paraId="2E1CD8AC" w14:textId="2AA221DD" w:rsidR="003A5DF1" w:rsidRDefault="003A5DF1" w:rsidP="003A5DF1">
      <w:pPr>
        <w:pStyle w:val="Heading4"/>
        <w:numPr>
          <w:ilvl w:val="3"/>
          <w:numId w:val="1"/>
        </w:numPr>
        <w:ind w:left="851" w:hanging="851"/>
      </w:pPr>
      <w:r>
        <w:t xml:space="preserve">Knihovna </w:t>
      </w:r>
      <w:r w:rsidRPr="003A5DF1">
        <w:t>PneumoCVUTFBMI.DeviceLoader</w:t>
      </w:r>
    </w:p>
    <w:p w14:paraId="476252D0" w14:textId="18300152" w:rsidR="003A5DF1" w:rsidRDefault="003A5DF1" w:rsidP="003A5DF1">
      <w:r>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3A5DF1" w:rsidRDefault="003A5DF1" w:rsidP="003A5DF1">
      <w:r>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AF0B26" w:rsidRDefault="00264A9C" w:rsidP="00AF0B26"/>
    <w:p w14:paraId="1A46F5C1" w14:textId="77777777" w:rsidR="00FA2813" w:rsidRDefault="00FA2813" w:rsidP="00FA2813">
      <w:pPr>
        <w:ind w:firstLine="0"/>
      </w:pPr>
    </w:p>
    <w:p w14:paraId="6E63FF26" w14:textId="77777777" w:rsidR="00375820" w:rsidRPr="00375820" w:rsidRDefault="00375820" w:rsidP="00F03A25">
      <w:pPr>
        <w:pStyle w:val="Heading1"/>
        <w:pageBreakBefore/>
        <w:rPr>
          <w:highlight w:val="cyan"/>
        </w:rPr>
      </w:pPr>
      <w:bookmarkStart w:id="32" w:name="_Toc161498323"/>
      <w:r w:rsidRPr="00375820">
        <w:rPr>
          <w:highlight w:val="cyan"/>
        </w:rPr>
        <w:lastRenderedPageBreak/>
        <w:t>Implementace</w:t>
      </w:r>
      <w:bookmarkEnd w:id="32"/>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0"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1"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AM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aOisY5oSgX1EW1xMLQ9jiluWnC/&#10;KOmw5Uvqf+6ZE5SozwatXU7n8zgj6TBfvEcfiLu8qS5vmOEIVdJAybDdhDRXSXR7iy2wlcmcZyYj&#10;ZWzlJOE4dnFWLs/p1fPPYf0b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E8AgAw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3" w:name="_Toc161498324"/>
      <w:r>
        <w:rPr>
          <w:highlight w:val="cyan"/>
        </w:rPr>
        <w:t>Uživatelská dokumentace</w:t>
      </w:r>
      <w:bookmarkEnd w:id="33"/>
    </w:p>
    <w:p w14:paraId="2B7B0A14" w14:textId="77777777" w:rsidR="00945E4A" w:rsidRPr="00375820" w:rsidRDefault="00945E4A" w:rsidP="00945E4A">
      <w:pPr>
        <w:rPr>
          <w:highlight w:val="cyan"/>
        </w:rPr>
        <w:sectPr w:rsidR="00945E4A" w:rsidRPr="00375820" w:rsidSect="00E5713A">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4" w:name="_Toc386301761"/>
      <w:bookmarkStart w:id="35" w:name="_Toc476327918"/>
      <w:bookmarkStart w:id="36" w:name="_Toc161498325"/>
      <w:r>
        <w:lastRenderedPageBreak/>
        <w:t>Výsledky</w:t>
      </w:r>
      <w:bookmarkEnd w:id="34"/>
      <w:bookmarkEnd w:id="35"/>
      <w:r w:rsidR="00375820">
        <w:t xml:space="preserve"> (</w:t>
      </w:r>
      <w:r w:rsidR="00375820" w:rsidRPr="00375820">
        <w:rPr>
          <w:highlight w:val="cyan"/>
        </w:rPr>
        <w:t>Testování</w:t>
      </w:r>
      <w:r w:rsidR="00375820">
        <w:t>)</w:t>
      </w:r>
      <w:bookmarkEnd w:id="36"/>
    </w:p>
    <w:p w14:paraId="562D63FE" w14:textId="306F9835" w:rsidR="00C02B6E" w:rsidRDefault="00C02B6E" w:rsidP="00C02B6E">
      <w:pPr>
        <w:pStyle w:val="Obrzek"/>
        <w:keepNext/>
      </w:pPr>
    </w:p>
    <w:p w14:paraId="2F9C74E4" w14:textId="77777777" w:rsidR="00056239" w:rsidRDefault="00056239" w:rsidP="0049290C">
      <w:pPr>
        <w:ind w:firstLine="0"/>
        <w:rPr>
          <w:highlight w:val="green"/>
        </w:rPr>
        <w:sectPr w:rsidR="00056239" w:rsidSect="00E5713A">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7" w:name="_Toc386301762"/>
      <w:bookmarkStart w:id="38" w:name="_Toc476327919"/>
      <w:bookmarkStart w:id="39" w:name="_Toc161498326"/>
      <w:r>
        <w:lastRenderedPageBreak/>
        <w:t>Diskuse</w:t>
      </w:r>
      <w:bookmarkEnd w:id="37"/>
      <w:bookmarkEnd w:id="38"/>
      <w:bookmarkEnd w:id="39"/>
    </w:p>
    <w:p w14:paraId="313D0E00" w14:textId="77777777" w:rsidR="00F17E83" w:rsidRDefault="00F17E83">
      <w:pPr>
        <w:spacing w:after="200"/>
        <w:sectPr w:rsidR="00F17E83" w:rsidSect="00E5713A">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0" w:name="_Toc350012463"/>
      <w:bookmarkStart w:id="41" w:name="_Toc386301763"/>
      <w:bookmarkStart w:id="42" w:name="_Toc476327920"/>
      <w:bookmarkStart w:id="43" w:name="_Toc161498327"/>
      <w:r>
        <w:lastRenderedPageBreak/>
        <w:t>Závěr</w:t>
      </w:r>
      <w:bookmarkEnd w:id="40"/>
      <w:bookmarkEnd w:id="41"/>
      <w:bookmarkEnd w:id="42"/>
      <w:bookmarkEnd w:id="43"/>
    </w:p>
    <w:p w14:paraId="6AEBD0A8" w14:textId="77777777" w:rsidR="00205843" w:rsidRDefault="00205843" w:rsidP="00064DD5">
      <w:pPr>
        <w:pStyle w:val="Heading1"/>
        <w:pageBreakBefore/>
        <w:numPr>
          <w:ilvl w:val="0"/>
          <w:numId w:val="0"/>
        </w:numPr>
        <w:ind w:left="431" w:hanging="431"/>
      </w:pPr>
      <w:bookmarkStart w:id="44" w:name="_Toc350012464"/>
      <w:bookmarkStart w:id="45" w:name="_Toc386301764"/>
      <w:bookmarkStart w:id="46" w:name="_Toc476327921"/>
      <w:bookmarkStart w:id="47" w:name="_Toc161498328"/>
      <w:r>
        <w:lastRenderedPageBreak/>
        <w:t>S</w:t>
      </w:r>
      <w:bookmarkEnd w:id="44"/>
      <w:r>
        <w:t>eznam použité literatury</w:t>
      </w:r>
      <w:bookmarkEnd w:id="45"/>
      <w:bookmarkEnd w:id="46"/>
      <w:bookmarkEnd w:id="47"/>
    </w:p>
    <w:p w14:paraId="68449E86" w14:textId="77777777" w:rsidR="004F531E"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14:paraId="440091DD" w14:textId="77777777">
            <w:trPr>
              <w:divId w:val="192152642"/>
              <w:tblCellSpacing w:w="15" w:type="dxa"/>
            </w:trPr>
            <w:tc>
              <w:tcPr>
                <w:tcW w:w="0" w:type="auto"/>
                <w:hideMark/>
              </w:tcPr>
              <w:p w14:paraId="3826DDEA" w14:textId="77777777" w:rsidR="00DC6817" w:rsidRDefault="00DC6817">
                <w:pPr>
                  <w:rPr>
                    <w:rFonts w:eastAsia="Times New Roman"/>
                    <w:szCs w:val="24"/>
                  </w:rPr>
                </w:pPr>
                <w:r>
                  <w:rPr>
                    <w:rFonts w:eastAsia="Times New Roman"/>
                  </w:rPr>
                  <w:t>[1]</w:t>
                </w:r>
              </w:p>
            </w:tc>
            <w:tc>
              <w:tcPr>
                <w:tcW w:w="0" w:type="auto"/>
                <w:vAlign w:val="center"/>
                <w:hideMark/>
              </w:tcPr>
              <w:p w14:paraId="461C3A97" w14:textId="77777777" w:rsidR="00DC6817" w:rsidRDefault="00DC6817">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19" w:history="1">
                  <w:r>
                    <w:rPr>
                      <w:rStyle w:val="Hyperlink"/>
                    </w:rPr>
                    <w:t>https://www.geeksforgeeks.org/python-gui-tkinter/</w:t>
                  </w:r>
                </w:hyperlink>
                <w:r>
                  <w:rPr>
                    <w:rFonts w:eastAsia="Times New Roman"/>
                  </w:rPr>
                  <w:t>. [cit. 2024-03-15].</w:t>
                </w:r>
              </w:p>
            </w:tc>
          </w:tr>
          <w:tr w:rsidR="00DC6817" w14:paraId="4A62A911" w14:textId="77777777">
            <w:trPr>
              <w:divId w:val="192152642"/>
              <w:tblCellSpacing w:w="15" w:type="dxa"/>
            </w:trPr>
            <w:tc>
              <w:tcPr>
                <w:tcW w:w="0" w:type="auto"/>
                <w:hideMark/>
              </w:tcPr>
              <w:p w14:paraId="64E8B169" w14:textId="77777777" w:rsidR="00DC6817" w:rsidRDefault="00DC6817">
                <w:pPr>
                  <w:rPr>
                    <w:rFonts w:eastAsia="Times New Roman"/>
                  </w:rPr>
                </w:pPr>
                <w:r>
                  <w:rPr>
                    <w:rFonts w:eastAsia="Times New Roman"/>
                  </w:rPr>
                  <w:t>[2]</w:t>
                </w:r>
              </w:p>
            </w:tc>
            <w:tc>
              <w:tcPr>
                <w:tcW w:w="0" w:type="auto"/>
                <w:vAlign w:val="center"/>
                <w:hideMark/>
              </w:tcPr>
              <w:p w14:paraId="4DEAF916" w14:textId="77777777" w:rsidR="00DC6817" w:rsidRDefault="00DC6817">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20" w:history="1">
                  <w:r>
                    <w:rPr>
                      <w:rStyle w:val="Hyperlink"/>
                    </w:rPr>
                    <w:t>https://it-slovnik.cz/pojem/open-source</w:t>
                  </w:r>
                </w:hyperlink>
                <w:r>
                  <w:rPr>
                    <w:rFonts w:eastAsia="Times New Roman"/>
                  </w:rPr>
                  <w:t>. [cit. 2024-03-15].</w:t>
                </w:r>
              </w:p>
            </w:tc>
          </w:tr>
          <w:tr w:rsidR="00DC6817" w14:paraId="5F433049" w14:textId="77777777">
            <w:trPr>
              <w:divId w:val="192152642"/>
              <w:tblCellSpacing w:w="15" w:type="dxa"/>
            </w:trPr>
            <w:tc>
              <w:tcPr>
                <w:tcW w:w="0" w:type="auto"/>
                <w:hideMark/>
              </w:tcPr>
              <w:p w14:paraId="45FCD67B" w14:textId="77777777" w:rsidR="00DC6817" w:rsidRDefault="00DC6817">
                <w:pPr>
                  <w:rPr>
                    <w:rFonts w:eastAsia="Times New Roman"/>
                  </w:rPr>
                </w:pPr>
                <w:r>
                  <w:rPr>
                    <w:rFonts w:eastAsia="Times New Roman"/>
                  </w:rPr>
                  <w:t>[3]</w:t>
                </w:r>
              </w:p>
            </w:tc>
            <w:tc>
              <w:tcPr>
                <w:tcW w:w="0" w:type="auto"/>
                <w:vAlign w:val="center"/>
                <w:hideMark/>
              </w:tcPr>
              <w:p w14:paraId="0FBCF657" w14:textId="77777777" w:rsidR="00DC6817" w:rsidRDefault="00DC6817">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21" w:history="1">
                  <w:r>
                    <w:rPr>
                      <w:rStyle w:val="Hyperlink"/>
                    </w:rPr>
                    <w:t>https://www.pythonguis.com/tutorials/getting-started-kivy/</w:t>
                  </w:r>
                </w:hyperlink>
                <w:r>
                  <w:rPr>
                    <w:rFonts w:eastAsia="Times New Roman"/>
                  </w:rPr>
                  <w:t>. [cit. 2024-03-15].</w:t>
                </w:r>
              </w:p>
            </w:tc>
          </w:tr>
          <w:tr w:rsidR="00DC6817" w14:paraId="1350D465" w14:textId="77777777">
            <w:trPr>
              <w:divId w:val="192152642"/>
              <w:tblCellSpacing w:w="15" w:type="dxa"/>
            </w:trPr>
            <w:tc>
              <w:tcPr>
                <w:tcW w:w="0" w:type="auto"/>
                <w:hideMark/>
              </w:tcPr>
              <w:p w14:paraId="2FA041B4" w14:textId="77777777" w:rsidR="00DC6817" w:rsidRDefault="00DC6817">
                <w:pPr>
                  <w:rPr>
                    <w:rFonts w:eastAsia="Times New Roman"/>
                  </w:rPr>
                </w:pPr>
                <w:r>
                  <w:rPr>
                    <w:rFonts w:eastAsia="Times New Roman"/>
                  </w:rPr>
                  <w:t>[4]</w:t>
                </w:r>
              </w:p>
            </w:tc>
            <w:tc>
              <w:tcPr>
                <w:tcW w:w="0" w:type="auto"/>
                <w:vAlign w:val="center"/>
                <w:hideMark/>
              </w:tcPr>
              <w:p w14:paraId="3205606C" w14:textId="77777777" w:rsidR="00DC6817" w:rsidRDefault="00DC6817">
                <w:pPr>
                  <w:rPr>
                    <w:rFonts w:eastAsia="Times New Roman"/>
                  </w:rPr>
                </w:pPr>
                <w:r>
                  <w:rPr>
                    <w:rFonts w:eastAsia="Times New Roman"/>
                    <w:i/>
                    <w:iCs/>
                  </w:rPr>
                  <w:t>Co je to Framework?</w:t>
                </w:r>
                <w:r>
                  <w:rPr>
                    <w:rFonts w:eastAsia="Times New Roman"/>
                  </w:rPr>
                  <w:t xml:space="preserve"> Online. A star search. 2021. Dostupné z: </w:t>
                </w:r>
                <w:hyperlink r:id="rId22" w:history="1">
                  <w:r>
                    <w:rPr>
                      <w:rStyle w:val="Hyperlink"/>
                    </w:rPr>
                    <w:t>https://a-starsearch.cz/blog/co-je-to-framework</w:t>
                  </w:r>
                </w:hyperlink>
                <w:r>
                  <w:rPr>
                    <w:rFonts w:eastAsia="Times New Roman"/>
                  </w:rPr>
                  <w:t>. [cit. 2024-03-15].</w:t>
                </w:r>
              </w:p>
            </w:tc>
          </w:tr>
          <w:tr w:rsidR="00DC6817" w14:paraId="5D3B2902" w14:textId="77777777">
            <w:trPr>
              <w:divId w:val="192152642"/>
              <w:tblCellSpacing w:w="15" w:type="dxa"/>
            </w:trPr>
            <w:tc>
              <w:tcPr>
                <w:tcW w:w="0" w:type="auto"/>
                <w:hideMark/>
              </w:tcPr>
              <w:p w14:paraId="1EF0F345" w14:textId="77777777" w:rsidR="00DC6817" w:rsidRDefault="00DC6817">
                <w:pPr>
                  <w:rPr>
                    <w:rFonts w:eastAsia="Times New Roman"/>
                  </w:rPr>
                </w:pPr>
                <w:r>
                  <w:rPr>
                    <w:rFonts w:eastAsia="Times New Roman"/>
                  </w:rPr>
                  <w:t>[5]</w:t>
                </w:r>
              </w:p>
            </w:tc>
            <w:tc>
              <w:tcPr>
                <w:tcW w:w="0" w:type="auto"/>
                <w:vAlign w:val="center"/>
                <w:hideMark/>
              </w:tcPr>
              <w:p w14:paraId="1CB169F9" w14:textId="77777777" w:rsidR="00DC6817" w:rsidRDefault="00DC6817">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23" w:history="1">
                  <w:r>
                    <w:rPr>
                      <w:rStyle w:val="Hyperlink"/>
                    </w:rPr>
                    <w:t>https://naucse.python.cz/lessons/intro/pyqt/</w:t>
                  </w:r>
                </w:hyperlink>
                <w:r>
                  <w:rPr>
                    <w:rFonts w:eastAsia="Times New Roman"/>
                  </w:rPr>
                  <w:t>. [cit. 2024-03-15].</w:t>
                </w:r>
              </w:p>
            </w:tc>
          </w:tr>
          <w:tr w:rsidR="00DC6817" w14:paraId="54991078" w14:textId="77777777">
            <w:trPr>
              <w:divId w:val="192152642"/>
              <w:tblCellSpacing w:w="15" w:type="dxa"/>
            </w:trPr>
            <w:tc>
              <w:tcPr>
                <w:tcW w:w="0" w:type="auto"/>
                <w:hideMark/>
              </w:tcPr>
              <w:p w14:paraId="41A10A5E" w14:textId="77777777" w:rsidR="00DC6817" w:rsidRDefault="00DC6817">
                <w:pPr>
                  <w:rPr>
                    <w:rFonts w:eastAsia="Times New Roman"/>
                  </w:rPr>
                </w:pPr>
                <w:r>
                  <w:rPr>
                    <w:rFonts w:eastAsia="Times New Roman"/>
                  </w:rPr>
                  <w:t>[6]</w:t>
                </w:r>
              </w:p>
            </w:tc>
            <w:tc>
              <w:tcPr>
                <w:tcW w:w="0" w:type="auto"/>
                <w:vAlign w:val="center"/>
                <w:hideMark/>
              </w:tcPr>
              <w:p w14:paraId="5A178D6A" w14:textId="77777777" w:rsidR="00DC6817" w:rsidRDefault="00DC6817">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24" w:history="1">
                  <w:r>
                    <w:rPr>
                      <w:rStyle w:val="Hyperlink"/>
                    </w:rPr>
                    <w:t>https://www.py.cz/Tkinter</w:t>
                  </w:r>
                </w:hyperlink>
                <w:r>
                  <w:rPr>
                    <w:rFonts w:eastAsia="Times New Roman"/>
                  </w:rPr>
                  <w:t>. [cit. 2024-03-15].</w:t>
                </w:r>
              </w:p>
            </w:tc>
          </w:tr>
          <w:tr w:rsidR="00DC6817" w14:paraId="0B1BF7BE" w14:textId="77777777">
            <w:trPr>
              <w:divId w:val="192152642"/>
              <w:tblCellSpacing w:w="15" w:type="dxa"/>
            </w:trPr>
            <w:tc>
              <w:tcPr>
                <w:tcW w:w="0" w:type="auto"/>
                <w:hideMark/>
              </w:tcPr>
              <w:p w14:paraId="0F19BA31" w14:textId="77777777" w:rsidR="00DC6817" w:rsidRDefault="00DC6817">
                <w:pPr>
                  <w:rPr>
                    <w:rFonts w:eastAsia="Times New Roman"/>
                  </w:rPr>
                </w:pPr>
                <w:r>
                  <w:rPr>
                    <w:rFonts w:eastAsia="Times New Roman"/>
                  </w:rPr>
                  <w:t>[7]</w:t>
                </w:r>
              </w:p>
            </w:tc>
            <w:tc>
              <w:tcPr>
                <w:tcW w:w="0" w:type="auto"/>
                <w:vAlign w:val="center"/>
                <w:hideMark/>
              </w:tcPr>
              <w:p w14:paraId="6908A12C" w14:textId="77777777" w:rsidR="00DC6817" w:rsidRDefault="00DC6817">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25" w:history="1">
                  <w:r>
                    <w:rPr>
                      <w:rStyle w:val="Hyperlink"/>
                    </w:rPr>
                    <w:t>https://github.com/TomSchimansky/CustomTkinter/tree/master</w:t>
                  </w:r>
                </w:hyperlink>
                <w:r>
                  <w:rPr>
                    <w:rFonts w:eastAsia="Times New Roman"/>
                  </w:rPr>
                  <w:t>. [cit. 2024-03-15].</w:t>
                </w:r>
              </w:p>
            </w:tc>
          </w:tr>
          <w:tr w:rsidR="00DC6817" w14:paraId="24B005DA" w14:textId="77777777">
            <w:trPr>
              <w:divId w:val="192152642"/>
              <w:tblCellSpacing w:w="15" w:type="dxa"/>
            </w:trPr>
            <w:tc>
              <w:tcPr>
                <w:tcW w:w="0" w:type="auto"/>
                <w:hideMark/>
              </w:tcPr>
              <w:p w14:paraId="4AFBF6EF" w14:textId="77777777" w:rsidR="00DC6817" w:rsidRDefault="00DC6817">
                <w:pPr>
                  <w:rPr>
                    <w:rFonts w:eastAsia="Times New Roman"/>
                  </w:rPr>
                </w:pPr>
                <w:r>
                  <w:rPr>
                    <w:rFonts w:eastAsia="Times New Roman"/>
                  </w:rPr>
                  <w:t>[8]</w:t>
                </w:r>
              </w:p>
            </w:tc>
            <w:tc>
              <w:tcPr>
                <w:tcW w:w="0" w:type="auto"/>
                <w:vAlign w:val="center"/>
                <w:hideMark/>
              </w:tcPr>
              <w:p w14:paraId="3F3D1088" w14:textId="77777777" w:rsidR="00DC6817" w:rsidRDefault="00DC6817">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26" w:history="1">
                  <w:r>
                    <w:rPr>
                      <w:rStyle w:val="Hyperlink"/>
                    </w:rPr>
                    <w:t>https://customtkinter.tomschimansky.com/documentation/</w:t>
                  </w:r>
                </w:hyperlink>
                <w:r>
                  <w:rPr>
                    <w:rFonts w:eastAsia="Times New Roman"/>
                  </w:rPr>
                  <w:t>. [cit. 2024-03-15].</w:t>
                </w:r>
              </w:p>
            </w:tc>
          </w:tr>
          <w:tr w:rsidR="00DC6817" w14:paraId="61DD1D3B" w14:textId="77777777">
            <w:trPr>
              <w:divId w:val="192152642"/>
              <w:tblCellSpacing w:w="15" w:type="dxa"/>
            </w:trPr>
            <w:tc>
              <w:tcPr>
                <w:tcW w:w="0" w:type="auto"/>
                <w:hideMark/>
              </w:tcPr>
              <w:p w14:paraId="0FDD4AE0" w14:textId="77777777" w:rsidR="00DC6817" w:rsidRDefault="00DC6817">
                <w:pPr>
                  <w:rPr>
                    <w:rFonts w:eastAsia="Times New Roman"/>
                  </w:rPr>
                </w:pPr>
                <w:r>
                  <w:rPr>
                    <w:rFonts w:eastAsia="Times New Roman"/>
                  </w:rPr>
                  <w:t>[9]</w:t>
                </w:r>
              </w:p>
            </w:tc>
            <w:tc>
              <w:tcPr>
                <w:tcW w:w="0" w:type="auto"/>
                <w:vAlign w:val="center"/>
                <w:hideMark/>
              </w:tcPr>
              <w:p w14:paraId="378E1C36" w14:textId="77777777" w:rsidR="00DC6817" w:rsidRDefault="00DC6817">
                <w:pPr>
                  <w:rPr>
                    <w:rFonts w:eastAsia="Times New Roman"/>
                  </w:rPr>
                </w:pPr>
                <w:r>
                  <w:rPr>
                    <w:rFonts w:eastAsia="Times New Roman"/>
                    <w:i/>
                    <w:iCs/>
                  </w:rPr>
                  <w:t>Co je to databáze?</w:t>
                </w:r>
                <w:r>
                  <w:rPr>
                    <w:rFonts w:eastAsia="Times New Roman"/>
                  </w:rPr>
                  <w:t xml:space="preserve"> Online. Oracle. Dostupné z: </w:t>
                </w:r>
                <w:hyperlink r:id="rId27" w:history="1">
                  <w:r>
                    <w:rPr>
                      <w:rStyle w:val="Hyperlink"/>
                    </w:rPr>
                    <w:t>https://www.oracle.com/cz/database/what-is-database/</w:t>
                  </w:r>
                </w:hyperlink>
                <w:r>
                  <w:rPr>
                    <w:rFonts w:eastAsia="Times New Roman"/>
                  </w:rPr>
                  <w:t>. [cit. 2024-03-16].</w:t>
                </w:r>
              </w:p>
            </w:tc>
          </w:tr>
          <w:tr w:rsidR="00DC6817" w14:paraId="380C466D" w14:textId="77777777">
            <w:trPr>
              <w:divId w:val="192152642"/>
              <w:tblCellSpacing w:w="15" w:type="dxa"/>
            </w:trPr>
            <w:tc>
              <w:tcPr>
                <w:tcW w:w="0" w:type="auto"/>
                <w:hideMark/>
              </w:tcPr>
              <w:p w14:paraId="7AB7438F" w14:textId="77777777" w:rsidR="00DC6817" w:rsidRDefault="00DC6817">
                <w:pPr>
                  <w:rPr>
                    <w:rFonts w:eastAsia="Times New Roman"/>
                  </w:rPr>
                </w:pPr>
                <w:r>
                  <w:rPr>
                    <w:rFonts w:eastAsia="Times New Roman"/>
                  </w:rPr>
                  <w:t>[10]</w:t>
                </w:r>
              </w:p>
            </w:tc>
            <w:tc>
              <w:tcPr>
                <w:tcW w:w="0" w:type="auto"/>
                <w:vAlign w:val="center"/>
                <w:hideMark/>
              </w:tcPr>
              <w:p w14:paraId="63A7D110" w14:textId="77777777" w:rsidR="00DC6817" w:rsidRDefault="00DC6817">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28" w:history="1">
                  <w:r>
                    <w:rPr>
                      <w:rStyle w:val="Hyperlink"/>
                    </w:rPr>
                    <w:t>https://vladmihalcea.com/how-does-mvcc-multi-version-concurrency-control-work/</w:t>
                  </w:r>
                </w:hyperlink>
                <w:r>
                  <w:rPr>
                    <w:rFonts w:eastAsia="Times New Roman"/>
                  </w:rPr>
                  <w:t>. [cit. 2024-03-16].</w:t>
                </w:r>
              </w:p>
            </w:tc>
          </w:tr>
          <w:tr w:rsidR="00DC6817" w14:paraId="017D589E" w14:textId="77777777">
            <w:trPr>
              <w:divId w:val="192152642"/>
              <w:tblCellSpacing w:w="15" w:type="dxa"/>
            </w:trPr>
            <w:tc>
              <w:tcPr>
                <w:tcW w:w="0" w:type="auto"/>
                <w:hideMark/>
              </w:tcPr>
              <w:p w14:paraId="49F6A7DA" w14:textId="77777777" w:rsidR="00DC6817" w:rsidRDefault="00DC6817">
                <w:pPr>
                  <w:rPr>
                    <w:rFonts w:eastAsia="Times New Roman"/>
                  </w:rPr>
                </w:pPr>
                <w:r>
                  <w:rPr>
                    <w:rFonts w:eastAsia="Times New Roman"/>
                  </w:rPr>
                  <w:t>[11]</w:t>
                </w:r>
              </w:p>
            </w:tc>
            <w:tc>
              <w:tcPr>
                <w:tcW w:w="0" w:type="auto"/>
                <w:vAlign w:val="center"/>
                <w:hideMark/>
              </w:tcPr>
              <w:p w14:paraId="16923163" w14:textId="77777777" w:rsidR="00DC6817" w:rsidRDefault="00DC6817">
                <w:pPr>
                  <w:rPr>
                    <w:rFonts w:eastAsia="Times New Roman"/>
                  </w:rPr>
                </w:pPr>
                <w:r>
                  <w:rPr>
                    <w:rFonts w:eastAsia="Times New Roman"/>
                    <w:i/>
                    <w:iCs/>
                  </w:rPr>
                  <w:t>Rozhraní DB-API 2.0 pro SQLite databáze¶</w:t>
                </w:r>
                <w:r>
                  <w:rPr>
                    <w:rFonts w:eastAsia="Times New Roman"/>
                  </w:rPr>
                  <w:t xml:space="preserve">. Online. Python. Dostupné z: </w:t>
                </w:r>
                <w:hyperlink r:id="rId29" w:history="1">
                  <w:r>
                    <w:rPr>
                      <w:rStyle w:val="Hyperlink"/>
                    </w:rPr>
                    <w:t>https://docs.python.org/3/library/sqlite3.html</w:t>
                  </w:r>
                </w:hyperlink>
                <w:r>
                  <w:rPr>
                    <w:rFonts w:eastAsia="Times New Roman"/>
                  </w:rPr>
                  <w:t>. [cit. 2024-03-16].</w:t>
                </w:r>
              </w:p>
            </w:tc>
          </w:tr>
          <w:tr w:rsidR="00DC6817" w14:paraId="33F05527" w14:textId="77777777">
            <w:trPr>
              <w:divId w:val="192152642"/>
              <w:tblCellSpacing w:w="15" w:type="dxa"/>
            </w:trPr>
            <w:tc>
              <w:tcPr>
                <w:tcW w:w="0" w:type="auto"/>
                <w:hideMark/>
              </w:tcPr>
              <w:p w14:paraId="40BD5AF9" w14:textId="77777777" w:rsidR="00DC6817" w:rsidRDefault="00DC6817">
                <w:pPr>
                  <w:rPr>
                    <w:rFonts w:eastAsia="Times New Roman"/>
                  </w:rPr>
                </w:pPr>
                <w:r>
                  <w:rPr>
                    <w:rFonts w:eastAsia="Times New Roman"/>
                  </w:rPr>
                  <w:lastRenderedPageBreak/>
                  <w:t>[12]</w:t>
                </w:r>
              </w:p>
            </w:tc>
            <w:tc>
              <w:tcPr>
                <w:tcW w:w="0" w:type="auto"/>
                <w:vAlign w:val="center"/>
                <w:hideMark/>
              </w:tcPr>
              <w:p w14:paraId="3B57D76D" w14:textId="77777777" w:rsidR="00DC6817" w:rsidRDefault="00DC6817">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30" w:history="1">
                  <w:r>
                    <w:rPr>
                      <w:rStyle w:val="Hyperlink"/>
                    </w:rPr>
                    <w:t>https://www.geeksforgeeks.org/hashlib-module-in-python/</w:t>
                  </w:r>
                </w:hyperlink>
                <w:r>
                  <w:rPr>
                    <w:rFonts w:eastAsia="Times New Roman"/>
                  </w:rPr>
                  <w:t>. [cit. 2024-03-16].</w:t>
                </w:r>
              </w:p>
            </w:tc>
          </w:tr>
          <w:tr w:rsidR="00DC6817" w14:paraId="05F6FCC9" w14:textId="77777777">
            <w:trPr>
              <w:divId w:val="192152642"/>
              <w:tblCellSpacing w:w="15" w:type="dxa"/>
            </w:trPr>
            <w:tc>
              <w:tcPr>
                <w:tcW w:w="0" w:type="auto"/>
                <w:hideMark/>
              </w:tcPr>
              <w:p w14:paraId="25FF89DE" w14:textId="77777777" w:rsidR="00DC6817" w:rsidRDefault="00DC6817">
                <w:pPr>
                  <w:rPr>
                    <w:rFonts w:eastAsia="Times New Roman"/>
                  </w:rPr>
                </w:pPr>
                <w:r>
                  <w:rPr>
                    <w:rFonts w:eastAsia="Times New Roman"/>
                  </w:rPr>
                  <w:t>[13]</w:t>
                </w:r>
              </w:p>
            </w:tc>
            <w:tc>
              <w:tcPr>
                <w:tcW w:w="0" w:type="auto"/>
                <w:vAlign w:val="center"/>
                <w:hideMark/>
              </w:tcPr>
              <w:p w14:paraId="5758D52D" w14:textId="77777777" w:rsidR="00DC6817" w:rsidRDefault="00DC6817">
                <w:pPr>
                  <w:rPr>
                    <w:rFonts w:eastAsia="Times New Roman"/>
                  </w:rPr>
                </w:pPr>
                <w:r>
                  <w:rPr>
                    <w:rFonts w:eastAsia="Times New Roman"/>
                    <w:i/>
                    <w:iCs/>
                  </w:rPr>
                  <w:t>Časový přístup a převody</w:t>
                </w:r>
                <w:r>
                  <w:rPr>
                    <w:rFonts w:eastAsia="Times New Roman"/>
                  </w:rPr>
                  <w:t xml:space="preserve">. Online. Python. Dostupné z: </w:t>
                </w:r>
                <w:hyperlink r:id="rId31" w:history="1">
                  <w:r>
                    <w:rPr>
                      <w:rStyle w:val="Hyperlink"/>
                    </w:rPr>
                    <w:t>https://docs.python.org/3/library/time.html</w:t>
                  </w:r>
                </w:hyperlink>
                <w:r>
                  <w:rPr>
                    <w:rFonts w:eastAsia="Times New Roman"/>
                  </w:rPr>
                  <w:t>. [cit. 2024-03-16].</w:t>
                </w:r>
              </w:p>
            </w:tc>
          </w:tr>
          <w:tr w:rsidR="00DC6817" w14:paraId="278CA359" w14:textId="77777777">
            <w:trPr>
              <w:divId w:val="192152642"/>
              <w:tblCellSpacing w:w="15" w:type="dxa"/>
            </w:trPr>
            <w:tc>
              <w:tcPr>
                <w:tcW w:w="0" w:type="auto"/>
                <w:hideMark/>
              </w:tcPr>
              <w:p w14:paraId="6F4C71E6" w14:textId="77777777" w:rsidR="00DC6817" w:rsidRDefault="00DC6817">
                <w:pPr>
                  <w:rPr>
                    <w:rFonts w:eastAsia="Times New Roman"/>
                  </w:rPr>
                </w:pPr>
                <w:r>
                  <w:rPr>
                    <w:rFonts w:eastAsia="Times New Roman"/>
                  </w:rPr>
                  <w:t>[14]</w:t>
                </w:r>
              </w:p>
            </w:tc>
            <w:tc>
              <w:tcPr>
                <w:tcW w:w="0" w:type="auto"/>
                <w:vAlign w:val="center"/>
                <w:hideMark/>
              </w:tcPr>
              <w:p w14:paraId="62BA7E50" w14:textId="77777777" w:rsidR="00DC6817" w:rsidRDefault="00DC6817">
                <w:pPr>
                  <w:rPr>
                    <w:rFonts w:eastAsia="Times New Roman"/>
                  </w:rPr>
                </w:pPr>
                <w:r>
                  <w:rPr>
                    <w:rFonts w:eastAsia="Times New Roman"/>
                    <w:i/>
                    <w:iCs/>
                  </w:rPr>
                  <w:t>Openpyxl 3.1.2</w:t>
                </w:r>
                <w:r>
                  <w:rPr>
                    <w:rFonts w:eastAsia="Times New Roman"/>
                  </w:rPr>
                  <w:t xml:space="preserve">. Online. Pypi. Dostupné z: </w:t>
                </w:r>
                <w:hyperlink r:id="rId32" w:history="1">
                  <w:r>
                    <w:rPr>
                      <w:rStyle w:val="Hyperlink"/>
                    </w:rPr>
                    <w:t>https://pypi.org/project/openpyxl/</w:t>
                  </w:r>
                </w:hyperlink>
                <w:r>
                  <w:rPr>
                    <w:rFonts w:eastAsia="Times New Roman"/>
                  </w:rPr>
                  <w:t>. [cit. 2024-03-16].</w:t>
                </w:r>
              </w:p>
            </w:tc>
          </w:tr>
          <w:tr w:rsidR="00DC6817" w14:paraId="3888B58D" w14:textId="77777777">
            <w:trPr>
              <w:divId w:val="192152642"/>
              <w:tblCellSpacing w:w="15" w:type="dxa"/>
            </w:trPr>
            <w:tc>
              <w:tcPr>
                <w:tcW w:w="0" w:type="auto"/>
                <w:hideMark/>
              </w:tcPr>
              <w:p w14:paraId="59635077" w14:textId="77777777" w:rsidR="00DC6817" w:rsidRDefault="00DC6817">
                <w:pPr>
                  <w:rPr>
                    <w:rFonts w:eastAsia="Times New Roman"/>
                  </w:rPr>
                </w:pPr>
                <w:r>
                  <w:rPr>
                    <w:rFonts w:eastAsia="Times New Roman"/>
                  </w:rPr>
                  <w:t>[15]</w:t>
                </w:r>
              </w:p>
            </w:tc>
            <w:tc>
              <w:tcPr>
                <w:tcW w:w="0" w:type="auto"/>
                <w:vAlign w:val="center"/>
                <w:hideMark/>
              </w:tcPr>
              <w:p w14:paraId="5212DBD7" w14:textId="77777777" w:rsidR="00DC6817" w:rsidRDefault="00DC6817">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33" w:history="1">
                  <w:r>
                    <w:rPr>
                      <w:rStyle w:val="Hyperlink"/>
                    </w:rPr>
                    <w:t>https://www.geeksforgeeks.org/pathlib-module-in-python/</w:t>
                  </w:r>
                </w:hyperlink>
                <w:r>
                  <w:rPr>
                    <w:rFonts w:eastAsia="Times New Roman"/>
                  </w:rPr>
                  <w:t>. [cit. 2024-03-16].</w:t>
                </w:r>
              </w:p>
            </w:tc>
          </w:tr>
          <w:tr w:rsidR="00DC6817" w14:paraId="39059817" w14:textId="77777777">
            <w:trPr>
              <w:divId w:val="192152642"/>
              <w:tblCellSpacing w:w="15" w:type="dxa"/>
            </w:trPr>
            <w:tc>
              <w:tcPr>
                <w:tcW w:w="0" w:type="auto"/>
                <w:hideMark/>
              </w:tcPr>
              <w:p w14:paraId="6FA9B205" w14:textId="77777777" w:rsidR="00DC6817" w:rsidRDefault="00DC6817">
                <w:pPr>
                  <w:rPr>
                    <w:rFonts w:eastAsia="Times New Roman"/>
                  </w:rPr>
                </w:pPr>
                <w:r>
                  <w:rPr>
                    <w:rFonts w:eastAsia="Times New Roman"/>
                  </w:rPr>
                  <w:t>[16]</w:t>
                </w:r>
              </w:p>
            </w:tc>
            <w:tc>
              <w:tcPr>
                <w:tcW w:w="0" w:type="auto"/>
                <w:vAlign w:val="center"/>
                <w:hideMark/>
              </w:tcPr>
              <w:p w14:paraId="5C1F54D0" w14:textId="77777777" w:rsidR="00DC6817" w:rsidRDefault="00DC6817">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Collabim. 2023. Dostupné z: </w:t>
                </w:r>
                <w:hyperlink r:id="rId34"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DC6817" w14:paraId="60F3CA5A" w14:textId="77777777">
            <w:trPr>
              <w:divId w:val="192152642"/>
              <w:tblCellSpacing w:w="15" w:type="dxa"/>
            </w:trPr>
            <w:tc>
              <w:tcPr>
                <w:tcW w:w="0" w:type="auto"/>
                <w:hideMark/>
              </w:tcPr>
              <w:p w14:paraId="26A86CBE" w14:textId="77777777" w:rsidR="00DC6817" w:rsidRDefault="00DC6817">
                <w:pPr>
                  <w:rPr>
                    <w:rFonts w:eastAsia="Times New Roman"/>
                  </w:rPr>
                </w:pPr>
                <w:r>
                  <w:rPr>
                    <w:rFonts w:eastAsia="Times New Roman"/>
                  </w:rPr>
                  <w:t>[17]</w:t>
                </w:r>
              </w:p>
            </w:tc>
            <w:tc>
              <w:tcPr>
                <w:tcW w:w="0" w:type="auto"/>
                <w:vAlign w:val="center"/>
                <w:hideMark/>
              </w:tcPr>
              <w:p w14:paraId="26608C51" w14:textId="77777777" w:rsidR="00DC6817" w:rsidRDefault="00DC6817">
                <w:pPr>
                  <w:rPr>
                    <w:rFonts w:eastAsia="Times New Roman"/>
                  </w:rPr>
                </w:pPr>
                <w:r>
                  <w:rPr>
                    <w:rFonts w:eastAsia="Times New Roman"/>
                    <w:i/>
                    <w:iCs/>
                  </w:rPr>
                  <w:t>Operace s regulárními výrazy</w:t>
                </w:r>
                <w:r>
                  <w:rPr>
                    <w:rFonts w:eastAsia="Times New Roman"/>
                  </w:rPr>
                  <w:t xml:space="preserve">. Online. Python. Dostupné z: </w:t>
                </w:r>
                <w:hyperlink r:id="rId35" w:history="1">
                  <w:r>
                    <w:rPr>
                      <w:rStyle w:val="Hyperlink"/>
                    </w:rPr>
                    <w:t>https://docs.python.org/3/library/re.html</w:t>
                  </w:r>
                </w:hyperlink>
                <w:r>
                  <w:rPr>
                    <w:rFonts w:eastAsia="Times New Roman"/>
                  </w:rPr>
                  <w:t>. [cit. 2024-03-16].</w:t>
                </w:r>
              </w:p>
            </w:tc>
          </w:tr>
        </w:tbl>
        <w:p w14:paraId="5825C8B0" w14:textId="7CA969C8" w:rsidR="00C06BB4" w:rsidRDefault="00C06BB4" w:rsidP="0042328B">
          <w:pPr>
            <w:ind w:firstLine="0"/>
            <w:sectPr w:rsidR="00C06BB4" w:rsidSect="00E5713A">
              <w:pgSz w:w="11906" w:h="16838" w:code="9"/>
              <w:pgMar w:top="1418" w:right="1418" w:bottom="1418" w:left="1418" w:header="709" w:footer="709" w:gutter="567"/>
              <w:cols w:space="708"/>
              <w:docGrid w:linePitch="360"/>
            </w:sectPr>
          </w:pPr>
        </w:p>
      </w:sdtContent>
    </w:sdt>
    <w:p w14:paraId="3C90FD80" w14:textId="77777777" w:rsidR="00205843" w:rsidRDefault="004621E2" w:rsidP="00B15007">
      <w:pPr>
        <w:pStyle w:val="Heading1"/>
        <w:numPr>
          <w:ilvl w:val="0"/>
          <w:numId w:val="0"/>
        </w:numPr>
        <w:ind w:left="432" w:hanging="432"/>
      </w:pPr>
      <w:bookmarkStart w:id="48" w:name="_Toc350012467"/>
      <w:bookmarkStart w:id="49" w:name="_Toc386301765"/>
      <w:bookmarkStart w:id="50" w:name="_Toc476327922"/>
      <w:bookmarkStart w:id="51" w:name="_Toc161498329"/>
      <w:r>
        <w:lastRenderedPageBreak/>
        <w:t>Příloha A: Požadavky na formátování práce</w:t>
      </w:r>
      <w:bookmarkEnd w:id="48"/>
      <w:bookmarkEnd w:id="49"/>
      <w:bookmarkEnd w:id="50"/>
      <w:bookmarkEnd w:id="51"/>
    </w:p>
    <w:p w14:paraId="111EABA6" w14:textId="77777777" w:rsidR="00372046" w:rsidRDefault="00372046" w:rsidP="007937AA">
      <w:pPr>
        <w:pStyle w:val="Heading1"/>
        <w:numPr>
          <w:ilvl w:val="0"/>
          <w:numId w:val="0"/>
        </w:numPr>
        <w:ind w:left="709" w:hanging="709"/>
      </w:pPr>
      <w:bookmarkStart w:id="52" w:name="_Toc476327923"/>
      <w:bookmarkStart w:id="53" w:name="_Toc161498330"/>
      <w:r>
        <w:t xml:space="preserve">Příloha B: </w:t>
      </w:r>
      <w:r w:rsidR="007937AA">
        <w:t>Základní typografické zásady</w:t>
      </w:r>
      <w:bookmarkEnd w:id="52"/>
      <w:bookmarkEnd w:id="53"/>
    </w:p>
    <w:p w14:paraId="626755E6" w14:textId="77777777" w:rsidR="00204624" w:rsidRDefault="00204624" w:rsidP="0054555A">
      <w:pPr>
        <w:pStyle w:val="Heading1"/>
        <w:numPr>
          <w:ilvl w:val="0"/>
          <w:numId w:val="0"/>
        </w:numPr>
        <w:ind w:left="709" w:hanging="709"/>
      </w:pPr>
      <w:bookmarkStart w:id="54" w:name="_Toc476327924"/>
      <w:bookmarkStart w:id="55" w:name="_Toc161498331"/>
      <w:r>
        <w:t xml:space="preserve">Příloha C: Další </w:t>
      </w:r>
      <w:r w:rsidR="00E90506">
        <w:t xml:space="preserve">doporučení </w:t>
      </w:r>
      <w:r w:rsidR="0054555A">
        <w:t>pro přehlednost textu</w:t>
      </w:r>
      <w:bookmarkEnd w:id="54"/>
      <w:bookmarkEnd w:id="55"/>
    </w:p>
    <w:p w14:paraId="2A4E0921" w14:textId="77777777" w:rsidR="00205843" w:rsidRDefault="005B1AE4" w:rsidP="00907EF2">
      <w:pPr>
        <w:pStyle w:val="Heading1"/>
        <w:numPr>
          <w:ilvl w:val="0"/>
          <w:numId w:val="0"/>
        </w:numPr>
      </w:pPr>
      <w:bookmarkStart w:id="56" w:name="_Toc476327925"/>
      <w:bookmarkStart w:id="57" w:name="_Toc161498332"/>
      <w:r>
        <w:t xml:space="preserve">Příloha </w:t>
      </w:r>
      <w:r w:rsidR="007A3AC0">
        <w:t>D</w:t>
      </w:r>
      <w:r>
        <w:t xml:space="preserve">: </w:t>
      </w:r>
      <w:r w:rsidR="00FB211C">
        <w:t xml:space="preserve">Obsah přiloženého </w:t>
      </w:r>
      <w:r w:rsidR="00FB211C" w:rsidRPr="00FB211C">
        <w:rPr>
          <w:color w:val="FF0000"/>
        </w:rPr>
        <w:t>CD</w:t>
      </w:r>
      <w:bookmarkEnd w:id="56"/>
      <w:bookmarkEnd w:id="57"/>
    </w:p>
    <w:p w14:paraId="2BAADB34" w14:textId="1EC6F4AF" w:rsidR="00945E4A" w:rsidRPr="00FB211C" w:rsidRDefault="00945E4A" w:rsidP="00FB211C">
      <w:r w:rsidRPr="00945E4A">
        <w:t xml:space="preserve"> </w:t>
      </w:r>
    </w:p>
    <w:sectPr w:rsidR="00945E4A" w:rsidRPr="00FB211C" w:rsidSect="00E5713A">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8A55D" w14:textId="77777777" w:rsidR="00E5713A" w:rsidRDefault="00E5713A" w:rsidP="007C33D3">
      <w:pPr>
        <w:spacing w:line="240" w:lineRule="auto"/>
      </w:pPr>
      <w:r>
        <w:separator/>
      </w:r>
    </w:p>
  </w:endnote>
  <w:endnote w:type="continuationSeparator" w:id="0">
    <w:p w14:paraId="68986612" w14:textId="77777777" w:rsidR="00E5713A" w:rsidRDefault="00E5713A" w:rsidP="007C33D3">
      <w:pPr>
        <w:spacing w:line="240" w:lineRule="auto"/>
      </w:pPr>
      <w:r>
        <w:continuationSeparator/>
      </w:r>
    </w:p>
  </w:endnote>
  <w:endnote w:type="continuationNotice" w:id="1">
    <w:p w14:paraId="0075D3C1" w14:textId="77777777" w:rsidR="00E5713A" w:rsidRDefault="00E571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156CD" w14:textId="77777777" w:rsidR="00E5713A" w:rsidRDefault="00E5713A" w:rsidP="007C33D3">
      <w:pPr>
        <w:spacing w:line="240" w:lineRule="auto"/>
      </w:pPr>
      <w:r>
        <w:separator/>
      </w:r>
    </w:p>
  </w:footnote>
  <w:footnote w:type="continuationSeparator" w:id="0">
    <w:p w14:paraId="0FABA93B" w14:textId="77777777" w:rsidR="00E5713A" w:rsidRDefault="00E5713A" w:rsidP="007C33D3">
      <w:pPr>
        <w:spacing w:line="240" w:lineRule="auto"/>
      </w:pPr>
      <w:r>
        <w:continuationSeparator/>
      </w:r>
    </w:p>
  </w:footnote>
  <w:footnote w:type="continuationNotice" w:id="1">
    <w:p w14:paraId="4448181C" w14:textId="77777777" w:rsidR="00E5713A" w:rsidRDefault="00E571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1"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8"/>
  </w:num>
  <w:num w:numId="13" w16cid:durableId="439686172">
    <w:abstractNumId w:val="16"/>
  </w:num>
  <w:num w:numId="14" w16cid:durableId="1362899166">
    <w:abstractNumId w:val="26"/>
  </w:num>
  <w:num w:numId="15" w16cid:durableId="744495996">
    <w:abstractNumId w:val="27"/>
  </w:num>
  <w:num w:numId="16" w16cid:durableId="301156659">
    <w:abstractNumId w:val="11"/>
  </w:num>
  <w:num w:numId="17" w16cid:durableId="1980573174">
    <w:abstractNumId w:val="18"/>
  </w:num>
  <w:num w:numId="18" w16cid:durableId="524175010">
    <w:abstractNumId w:val="30"/>
  </w:num>
  <w:num w:numId="19" w16cid:durableId="224488468">
    <w:abstractNumId w:val="10"/>
  </w:num>
  <w:num w:numId="20" w16cid:durableId="1292051071">
    <w:abstractNumId w:val="14"/>
  </w:num>
  <w:num w:numId="21" w16cid:durableId="1879736040">
    <w:abstractNumId w:val="24"/>
  </w:num>
  <w:num w:numId="22" w16cid:durableId="481317474">
    <w:abstractNumId w:val="23"/>
  </w:num>
  <w:num w:numId="23" w16cid:durableId="1353843355">
    <w:abstractNumId w:val="17"/>
  </w:num>
  <w:num w:numId="24" w16cid:durableId="345517391">
    <w:abstractNumId w:val="31"/>
  </w:num>
  <w:num w:numId="25" w16cid:durableId="653796908">
    <w:abstractNumId w:val="19"/>
  </w:num>
  <w:num w:numId="26" w16cid:durableId="526135664">
    <w:abstractNumId w:val="25"/>
  </w:num>
  <w:num w:numId="27" w16cid:durableId="1784618936">
    <w:abstractNumId w:val="13"/>
  </w:num>
  <w:num w:numId="28" w16cid:durableId="956135902">
    <w:abstractNumId w:val="12"/>
  </w:num>
  <w:num w:numId="29" w16cid:durableId="492766522">
    <w:abstractNumId w:val="22"/>
  </w:num>
  <w:num w:numId="30" w16cid:durableId="1906069179">
    <w:abstractNumId w:val="21"/>
  </w:num>
  <w:num w:numId="31" w16cid:durableId="1951551060">
    <w:abstractNumId w:val="20"/>
  </w:num>
  <w:num w:numId="32" w16cid:durableId="324432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42685"/>
    <w:rsid w:val="00444C65"/>
    <w:rsid w:val="00447364"/>
    <w:rsid w:val="00452C21"/>
    <w:rsid w:val="004539DC"/>
    <w:rsid w:val="004547E7"/>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0A60"/>
    <w:rsid w:val="004E287E"/>
    <w:rsid w:val="004E46F8"/>
    <w:rsid w:val="004F427A"/>
    <w:rsid w:val="004F531E"/>
    <w:rsid w:val="00500C41"/>
    <w:rsid w:val="00513955"/>
    <w:rsid w:val="00517473"/>
    <w:rsid w:val="00523A40"/>
    <w:rsid w:val="00533682"/>
    <w:rsid w:val="00533885"/>
    <w:rsid w:val="005356FA"/>
    <w:rsid w:val="00535B82"/>
    <w:rsid w:val="00535F3F"/>
    <w:rsid w:val="0054555A"/>
    <w:rsid w:val="00555116"/>
    <w:rsid w:val="0056166C"/>
    <w:rsid w:val="005642BA"/>
    <w:rsid w:val="00570D86"/>
    <w:rsid w:val="00581AAC"/>
    <w:rsid w:val="005861D3"/>
    <w:rsid w:val="0058668E"/>
    <w:rsid w:val="00587703"/>
    <w:rsid w:val="00590CE0"/>
    <w:rsid w:val="005A3CB5"/>
    <w:rsid w:val="005A47AA"/>
    <w:rsid w:val="005A5AD2"/>
    <w:rsid w:val="005B115B"/>
    <w:rsid w:val="005B1AE4"/>
    <w:rsid w:val="005B4DEF"/>
    <w:rsid w:val="005C015F"/>
    <w:rsid w:val="005C7538"/>
    <w:rsid w:val="005D2914"/>
    <w:rsid w:val="005D300D"/>
    <w:rsid w:val="005D419B"/>
    <w:rsid w:val="005F3917"/>
    <w:rsid w:val="005F43F8"/>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10BB"/>
    <w:rsid w:val="007912F0"/>
    <w:rsid w:val="007930FB"/>
    <w:rsid w:val="0079364E"/>
    <w:rsid w:val="007937AA"/>
    <w:rsid w:val="00794C73"/>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67B41"/>
    <w:rsid w:val="00A71B12"/>
    <w:rsid w:val="00A826A8"/>
    <w:rsid w:val="00A82D82"/>
    <w:rsid w:val="00A95ABB"/>
    <w:rsid w:val="00AA0218"/>
    <w:rsid w:val="00AB05A3"/>
    <w:rsid w:val="00AB1217"/>
    <w:rsid w:val="00AB24B3"/>
    <w:rsid w:val="00AC0730"/>
    <w:rsid w:val="00AD0036"/>
    <w:rsid w:val="00AD381A"/>
    <w:rsid w:val="00AD6415"/>
    <w:rsid w:val="00AE1250"/>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F2E8F"/>
    <w:rsid w:val="00BF393E"/>
    <w:rsid w:val="00C01646"/>
    <w:rsid w:val="00C02B6E"/>
    <w:rsid w:val="00C04A83"/>
    <w:rsid w:val="00C04C14"/>
    <w:rsid w:val="00C06AD1"/>
    <w:rsid w:val="00C06BB4"/>
    <w:rsid w:val="00C104D8"/>
    <w:rsid w:val="00C10682"/>
    <w:rsid w:val="00C11099"/>
    <w:rsid w:val="00C21BB5"/>
    <w:rsid w:val="00C21CBE"/>
    <w:rsid w:val="00C24B68"/>
    <w:rsid w:val="00C34C86"/>
    <w:rsid w:val="00C40CB0"/>
    <w:rsid w:val="00C42E89"/>
    <w:rsid w:val="00C632E9"/>
    <w:rsid w:val="00C673F5"/>
    <w:rsid w:val="00C67955"/>
    <w:rsid w:val="00C816C7"/>
    <w:rsid w:val="00CA0FA6"/>
    <w:rsid w:val="00CB7132"/>
    <w:rsid w:val="00CC0D18"/>
    <w:rsid w:val="00CC7285"/>
    <w:rsid w:val="00CD034D"/>
    <w:rsid w:val="00CD19A9"/>
    <w:rsid w:val="00CE06A4"/>
    <w:rsid w:val="00CE150F"/>
    <w:rsid w:val="00CE2F47"/>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6F90"/>
    <w:rsid w:val="00DF7341"/>
    <w:rsid w:val="00E159AE"/>
    <w:rsid w:val="00E22B45"/>
    <w:rsid w:val="00E249B0"/>
    <w:rsid w:val="00E37BA7"/>
    <w:rsid w:val="00E44B12"/>
    <w:rsid w:val="00E5713A"/>
    <w:rsid w:val="00E61468"/>
    <w:rsid w:val="00E6268A"/>
    <w:rsid w:val="00E67E09"/>
    <w:rsid w:val="00E73CF7"/>
    <w:rsid w:val="00E901D7"/>
    <w:rsid w:val="00E90506"/>
    <w:rsid w:val="00E91805"/>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customtkinter.tomschimansky.com/documentation/" TargetMode="External"/><Relationship Id="rId21" Type="http://schemas.openxmlformats.org/officeDocument/2006/relationships/hyperlink" Target="https://www.pythonguis.com/tutorials/getting-started-kivy/" TargetMode="External"/><Relationship Id="rId34"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hyperlink" Target="https://github.com/TomSchimansky/CustomTkinter/tree/master" TargetMode="External"/><Relationship Id="rId33" Type="http://schemas.openxmlformats.org/officeDocument/2006/relationships/hyperlink" Target="https://www.geeksforgeeks.org/pathlib-module-in-pytho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it-slovnik.cz/pojem/open-source" TargetMode="External"/><Relationship Id="rId29" Type="http://schemas.openxmlformats.org/officeDocument/2006/relationships/hyperlink" Target="https://docs.python.org/3/library/sqlite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y.cz/Tkinter" TargetMode="External"/><Relationship Id="rId32" Type="http://schemas.openxmlformats.org/officeDocument/2006/relationships/hyperlink" Target="https://pypi.org/project/openpyxl/"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naucse.python.cz/lessons/intro/pyqt/" TargetMode="External"/><Relationship Id="rId28" Type="http://schemas.openxmlformats.org/officeDocument/2006/relationships/hyperlink" Target="https://vladmihalcea.com/how-does-mvcc-multi-version-concurrency-control-work/"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geeksforgeeks.org/python-gui-tkinter/" TargetMode="External"/><Relationship Id="rId31" Type="http://schemas.openxmlformats.org/officeDocument/2006/relationships/hyperlink" Target="https://docs.python.org/3/library/tim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a-starsearch.cz/blog/co-je-to-framework" TargetMode="External"/><Relationship Id="rId27" Type="http://schemas.openxmlformats.org/officeDocument/2006/relationships/hyperlink" Target="https://www.oracle.com/cz/database/what-is-database/" TargetMode="External"/><Relationship Id="rId30" Type="http://schemas.openxmlformats.org/officeDocument/2006/relationships/hyperlink" Target="https://www.geeksforgeeks.org/hashlib-module-in-python/" TargetMode="External"/><Relationship Id="rId35" Type="http://schemas.openxmlformats.org/officeDocument/2006/relationships/hyperlink" Target="https://docs.python.org/3/library/re.html"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000000"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000000"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4621B7"/>
    <w:rsid w:val="00473F52"/>
    <w:rsid w:val="00663EAC"/>
    <w:rsid w:val="007827E7"/>
    <w:rsid w:val="00971C9C"/>
    <w:rsid w:val="009A103E"/>
    <w:rsid w:val="00C02F1F"/>
    <w:rsid w:val="00D26AC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30</Pages>
  <Words>5560</Words>
  <Characters>31692</Characters>
  <Application>Microsoft Office Word</Application>
  <DocSecurity>0</DocSecurity>
  <Lines>264</Lines>
  <Paragraphs>7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51</cp:revision>
  <cp:lastPrinted>2014-04-26T17:45:00Z</cp:lastPrinted>
  <dcterms:created xsi:type="dcterms:W3CDTF">2023-10-04T20:39:00Z</dcterms:created>
  <dcterms:modified xsi:type="dcterms:W3CDTF">2024-03-17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